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9B1" w:rsidRDefault="008129B1">
      <w:pPr>
        <w:jc w:val="center"/>
        <w:rPr>
          <w:b/>
          <w:caps/>
          <w:sz w:val="24"/>
        </w:rPr>
      </w:pPr>
      <w:bookmarkStart w:id="0" w:name="_GoBack"/>
      <w:bookmarkEnd w:id="0"/>
      <w:r>
        <w:rPr>
          <w:b/>
          <w:caps/>
          <w:sz w:val="24"/>
        </w:rPr>
        <w:t>Lab 1</w:t>
      </w:r>
      <w:r w:rsidR="00D866A8">
        <w:rPr>
          <w:b/>
          <w:caps/>
          <w:sz w:val="24"/>
        </w:rPr>
        <w:t>.</w:t>
      </w:r>
      <w:r>
        <w:rPr>
          <w:b/>
          <w:caps/>
          <w:sz w:val="24"/>
        </w:rPr>
        <w:t xml:space="preserve"> </w:t>
      </w:r>
      <w:r w:rsidR="00B46A33">
        <w:rPr>
          <w:b/>
          <w:caps/>
          <w:sz w:val="24"/>
        </w:rPr>
        <w:t xml:space="preserve">REVIEW OF </w:t>
      </w:r>
      <w:r w:rsidR="00EB4495">
        <w:rPr>
          <w:b/>
          <w:caps/>
          <w:sz w:val="24"/>
        </w:rPr>
        <w:t xml:space="preserve">LINEAR SYSTEMS AND </w:t>
      </w:r>
      <w:r w:rsidR="00B46A33">
        <w:rPr>
          <w:b/>
          <w:caps/>
          <w:sz w:val="24"/>
        </w:rPr>
        <w:t>SIGNAL ANALYSIS</w:t>
      </w:r>
    </w:p>
    <w:p w:rsidR="00FF750E" w:rsidRDefault="00BE21D5">
      <w:pPr>
        <w:jc w:val="center"/>
        <w:rPr>
          <w:b/>
          <w:caps/>
          <w:sz w:val="24"/>
        </w:rPr>
      </w:pPr>
      <w:r>
        <w:rPr>
          <w:b/>
          <w:caps/>
          <w:sz w:val="24"/>
        </w:rPr>
        <w:t>Spring</w:t>
      </w:r>
      <w:r w:rsidR="009215E1">
        <w:rPr>
          <w:b/>
          <w:caps/>
          <w:sz w:val="24"/>
        </w:rPr>
        <w:t xml:space="preserve"> </w:t>
      </w:r>
      <w:r w:rsidR="00E50D90">
        <w:rPr>
          <w:b/>
          <w:caps/>
          <w:sz w:val="24"/>
        </w:rPr>
        <w:t>201</w:t>
      </w:r>
      <w:r>
        <w:rPr>
          <w:b/>
          <w:caps/>
          <w:sz w:val="24"/>
        </w:rPr>
        <w:t>9</w:t>
      </w:r>
      <w:r w:rsidR="00E50D90">
        <w:rPr>
          <w:b/>
          <w:caps/>
          <w:sz w:val="24"/>
        </w:rPr>
        <w:t xml:space="preserve"> </w:t>
      </w:r>
    </w:p>
    <w:p w:rsidR="008129B1" w:rsidRDefault="008129B1">
      <w:pPr>
        <w:ind w:left="1440" w:hanging="1440"/>
        <w:jc w:val="center"/>
        <w:rPr>
          <w:sz w:val="28"/>
        </w:rPr>
      </w:pPr>
    </w:p>
    <w:p w:rsidR="003A6DD6" w:rsidRDefault="008129B1">
      <w:pPr>
        <w:ind w:left="1440" w:hanging="1440"/>
      </w:pPr>
      <w:r>
        <w:rPr>
          <w:i/>
          <w:sz w:val="24"/>
        </w:rPr>
        <w:t>Objective</w:t>
      </w:r>
      <w:r>
        <w:tab/>
      </w:r>
      <w:r w:rsidR="000C2A50">
        <w:t>To review the concepts of linear systems and signal analysis t</w:t>
      </w:r>
      <w:r w:rsidR="005D4444">
        <w:t>hrough</w:t>
      </w:r>
      <w:r w:rsidR="00BC3DAF">
        <w:t xml:space="preserve"> Fourier</w:t>
      </w:r>
      <w:r w:rsidR="005D4444">
        <w:t xml:space="preserve"> transformation</w:t>
      </w:r>
      <w:r w:rsidR="00BC3DAF">
        <w:t xml:space="preserve"> and </w:t>
      </w:r>
      <w:r w:rsidR="000C2A50">
        <w:t xml:space="preserve">filtering </w:t>
      </w:r>
    </w:p>
    <w:p w:rsidR="003A6DD6" w:rsidRDefault="003A6DD6">
      <w:pPr>
        <w:ind w:left="1440" w:hanging="1440"/>
      </w:pPr>
    </w:p>
    <w:p w:rsidR="003A6DD6" w:rsidRDefault="003A6DD6">
      <w:pPr>
        <w:ind w:left="1440" w:hanging="1440"/>
      </w:pPr>
    </w:p>
    <w:p w:rsidR="003A6DD6" w:rsidRDefault="003A6DD6" w:rsidP="003A6DD6">
      <w:pPr>
        <w:ind w:left="1440" w:hanging="1440"/>
        <w:rPr>
          <w:caps/>
        </w:rPr>
      </w:pPr>
      <w:r>
        <w:rPr>
          <w:caps/>
          <w:sz w:val="24"/>
        </w:rPr>
        <w:t>prelab</w:t>
      </w:r>
      <w:r>
        <w:rPr>
          <w:caps/>
          <w:sz w:val="24"/>
        </w:rPr>
        <w:tab/>
      </w:r>
    </w:p>
    <w:p w:rsidR="003A6DD6" w:rsidRDefault="00ED6C57" w:rsidP="003A6DD6">
      <w:pPr>
        <w:numPr>
          <w:ilvl w:val="0"/>
          <w:numId w:val="2"/>
        </w:numPr>
      </w:pPr>
      <w:r>
        <w:t>Review the Chapter 1 web-notes that pertain to linear systems theory and Fourier transforms.</w:t>
      </w:r>
    </w:p>
    <w:p w:rsidR="00ED6C57" w:rsidRDefault="00ED6C57" w:rsidP="00ED6C57">
      <w:pPr>
        <w:numPr>
          <w:ilvl w:val="0"/>
          <w:numId w:val="2"/>
        </w:numPr>
      </w:pPr>
      <w:r>
        <w:t>Compose a list of Fourier-transform pairs for the following functions (</w:t>
      </w:r>
      <w:r w:rsidRPr="008F2787">
        <w:rPr>
          <w:i/>
        </w:rPr>
        <w:t>you can look these up</w:t>
      </w:r>
      <w:r>
        <w:t>):</w:t>
      </w:r>
    </w:p>
    <w:p w:rsidR="00ED6C57" w:rsidRDefault="00ED6C57" w:rsidP="00ED6C57"/>
    <w:p w:rsidR="00ED6C57" w:rsidRDefault="00757DC9" w:rsidP="00ED6C57">
      <w:pPr>
        <w:ind w:left="1800"/>
      </w:pPr>
      <w:r>
        <w:t>a)</w:t>
      </w:r>
      <w:r>
        <w:tab/>
      </w:r>
      <w:r w:rsidR="00ED6C57">
        <w:t>Sin(x)</w:t>
      </w:r>
      <w:r w:rsidR="00C86614">
        <w:t xml:space="preserve"> ↔ ?</w:t>
      </w:r>
    </w:p>
    <w:p w:rsidR="00ED6C57" w:rsidRDefault="00757DC9" w:rsidP="00ED6C57">
      <w:pPr>
        <w:ind w:left="1800"/>
      </w:pPr>
      <w:r>
        <w:t>b)</w:t>
      </w:r>
      <w:r>
        <w:tab/>
      </w:r>
      <w:r w:rsidR="00ED6C57">
        <w:t>Cos(x)</w:t>
      </w:r>
      <w:r w:rsidR="00C86614" w:rsidRPr="00C86614">
        <w:t xml:space="preserve"> </w:t>
      </w:r>
      <w:r w:rsidR="00C86614">
        <w:t>↔ ?</w:t>
      </w:r>
    </w:p>
    <w:p w:rsidR="00512D33" w:rsidRDefault="00757DC9" w:rsidP="00C86614">
      <w:pPr>
        <w:ind w:left="1800"/>
      </w:pPr>
      <w:r>
        <w:t>c)</w:t>
      </w:r>
      <w:r>
        <w:tab/>
      </w:r>
      <w:r w:rsidR="00ED6C57">
        <w:t>Rect(x)</w:t>
      </w:r>
      <w:r w:rsidR="00C86614" w:rsidRPr="00C86614">
        <w:t xml:space="preserve"> </w:t>
      </w:r>
      <w:r w:rsidR="00C86614">
        <w:t>↔ ?</w:t>
      </w:r>
    </w:p>
    <w:p w:rsidR="009550BF" w:rsidRDefault="00757DC9" w:rsidP="009550BF">
      <w:pPr>
        <w:ind w:left="1800"/>
      </w:pPr>
      <w:r>
        <w:t>d)</w:t>
      </w:r>
      <w:r>
        <w:tab/>
      </w:r>
      <w:r w:rsidR="00841790">
        <w:t>Gaussian(x)</w:t>
      </w:r>
      <w:r w:rsidR="00841790" w:rsidRPr="00841790">
        <w:t xml:space="preserve"> </w:t>
      </w:r>
      <w:r w:rsidR="00841790">
        <w:t>↔ ?</w:t>
      </w:r>
    </w:p>
    <w:p w:rsidR="009550BF" w:rsidRPr="0014662F" w:rsidRDefault="0014662F" w:rsidP="0014662F">
      <w:pPr>
        <w:ind w:left="1800" w:hanging="360"/>
        <w:jc w:val="right"/>
        <w:rPr>
          <w:b/>
        </w:rPr>
      </w:pPr>
      <w:r w:rsidRPr="0014662F">
        <w:rPr>
          <w:b/>
        </w:rPr>
        <w:t>(</w:t>
      </w:r>
      <w:r w:rsidR="00CD0316">
        <w:rPr>
          <w:b/>
        </w:rPr>
        <w:t>4 points</w:t>
      </w:r>
      <w:r w:rsidRPr="0014662F">
        <w:rPr>
          <w:b/>
        </w:rPr>
        <w:t>)</w:t>
      </w:r>
    </w:p>
    <w:p w:rsidR="009550BF" w:rsidRDefault="009550BF" w:rsidP="00AE5146">
      <w:pPr>
        <w:numPr>
          <w:ilvl w:val="0"/>
          <w:numId w:val="2"/>
        </w:numPr>
      </w:pPr>
      <w:r>
        <w:t>An RF spectrum analyzer displays the Fourier transform of a time-domain signal</w:t>
      </w:r>
      <w:r w:rsidR="004E6D0B">
        <w:t>, providing its spectral composition</w:t>
      </w:r>
      <w:r>
        <w:t xml:space="preserve">.  </w:t>
      </w:r>
      <w:r w:rsidR="004E6D0B">
        <w:t>How is</w:t>
      </w:r>
      <w:r>
        <w:t xml:space="preserve"> th</w:t>
      </w:r>
      <w:r w:rsidR="009526FE">
        <w:t>is</w:t>
      </w:r>
      <w:r w:rsidR="004E6D0B">
        <w:t xml:space="preserve"> frequency spectrum</w:t>
      </w:r>
      <w:r>
        <w:t xml:space="preserve"> </w:t>
      </w:r>
      <w:r w:rsidR="004E6D0B">
        <w:t>related to</w:t>
      </w:r>
      <w:r>
        <w:t xml:space="preserve"> the phase of the signal</w:t>
      </w:r>
      <w:r w:rsidR="004E6D0B">
        <w:t xml:space="preserve"> (</w:t>
      </w:r>
      <w:r w:rsidR="004E6D0B" w:rsidRPr="00F70293">
        <w:rPr>
          <w:i/>
        </w:rPr>
        <w:t>if at all</w:t>
      </w:r>
      <w:r w:rsidR="004E6D0B">
        <w:t>)</w:t>
      </w:r>
      <w:r>
        <w:t>?</w:t>
      </w:r>
      <w:r w:rsidR="0014662F">
        <w:t xml:space="preserve"> </w:t>
      </w:r>
    </w:p>
    <w:p w:rsidR="0014662F" w:rsidRPr="0014662F" w:rsidRDefault="0014662F" w:rsidP="0014662F">
      <w:pPr>
        <w:ind w:left="1800"/>
        <w:jc w:val="right"/>
        <w:rPr>
          <w:b/>
        </w:rPr>
      </w:pPr>
      <w:r w:rsidRPr="0014662F">
        <w:rPr>
          <w:b/>
        </w:rPr>
        <w:t>(2 points)</w:t>
      </w:r>
    </w:p>
    <w:p w:rsidR="00696631" w:rsidRDefault="000C137C" w:rsidP="00AE5146">
      <w:pPr>
        <w:numPr>
          <w:ilvl w:val="0"/>
          <w:numId w:val="2"/>
        </w:numPr>
      </w:pPr>
      <w:r>
        <w:t>Using MATLAB</w:t>
      </w:r>
      <w:r w:rsidR="00696631">
        <w:t>:</w:t>
      </w:r>
    </w:p>
    <w:p w:rsidR="00696631" w:rsidRDefault="00AE5146" w:rsidP="00696631">
      <w:pPr>
        <w:numPr>
          <w:ilvl w:val="1"/>
          <w:numId w:val="2"/>
        </w:numPr>
      </w:pPr>
      <w:r>
        <w:t>Look up</w:t>
      </w:r>
      <w:r w:rsidR="002E5707">
        <w:t xml:space="preserve"> the</w:t>
      </w:r>
      <w:r w:rsidR="00160813">
        <w:t xml:space="preserve"> </w:t>
      </w:r>
      <w:r>
        <w:t xml:space="preserve">fft(), </w:t>
      </w:r>
      <w:r w:rsidR="00DC61DE">
        <w:t xml:space="preserve">fft2(), </w:t>
      </w:r>
      <w:r w:rsidR="0044726B">
        <w:t>fftshift(), ifft()</w:t>
      </w:r>
      <w:r w:rsidR="00DC61DE">
        <w:t>, ifft2()</w:t>
      </w:r>
      <w:r w:rsidR="0044726B">
        <w:t xml:space="preserve"> and ifftshift()</w:t>
      </w:r>
      <w:r w:rsidR="00160813">
        <w:t xml:space="preserve"> commands</w:t>
      </w:r>
      <w:r w:rsidR="002E5707">
        <w:t xml:space="preserve"> </w:t>
      </w:r>
      <w:r w:rsidR="00696631">
        <w:t>in the help documentation</w:t>
      </w:r>
    </w:p>
    <w:p w:rsidR="00AE5146" w:rsidRDefault="008A128B" w:rsidP="00696631">
      <w:pPr>
        <w:numPr>
          <w:ilvl w:val="1"/>
          <w:numId w:val="2"/>
        </w:numPr>
      </w:pPr>
      <w:r>
        <w:t xml:space="preserve">Try your hand at taking the </w:t>
      </w:r>
      <w:r w:rsidR="00DE4FFC">
        <w:t>F</w:t>
      </w:r>
      <w:r w:rsidR="002E5707">
        <w:t xml:space="preserve">ourier transform of the function </w:t>
      </w:r>
      <w:r w:rsidR="00DC61DE">
        <w:t>Sin(t</w:t>
      </w:r>
      <w:r w:rsidR="00696631">
        <w:t xml:space="preserve">) </w:t>
      </w:r>
      <w:r w:rsidR="00DC61DE">
        <w:t xml:space="preserve">over an arbitrary range of time </w:t>
      </w:r>
      <w:r w:rsidR="00696631">
        <w:t>using fft()</w:t>
      </w:r>
      <w:r w:rsidR="00D27481">
        <w:t xml:space="preserve"> and fftshift()</w:t>
      </w:r>
      <w:r w:rsidR="00696631">
        <w:t xml:space="preserve"> and plot it. How does this compare with what you </w:t>
      </w:r>
      <w:r w:rsidR="0044726B">
        <w:t>looked up</w:t>
      </w:r>
      <w:r w:rsidR="00696631">
        <w:t xml:space="preserve"> in 2 a)?</w:t>
      </w:r>
    </w:p>
    <w:p w:rsidR="00AE5146" w:rsidRPr="00436971" w:rsidRDefault="00436971" w:rsidP="0014662F">
      <w:pPr>
        <w:jc w:val="right"/>
        <w:rPr>
          <w:b/>
        </w:rPr>
      </w:pPr>
      <w:r w:rsidRPr="00436971">
        <w:rPr>
          <w:b/>
        </w:rPr>
        <w:t>(</w:t>
      </w:r>
      <w:r w:rsidR="00CD0316">
        <w:rPr>
          <w:b/>
        </w:rPr>
        <w:t>4 points</w:t>
      </w:r>
      <w:r w:rsidRPr="00436971">
        <w:rPr>
          <w:b/>
        </w:rPr>
        <w:t>)</w:t>
      </w:r>
    </w:p>
    <w:p w:rsidR="00D23A29" w:rsidRDefault="00D23A29" w:rsidP="00D23A29">
      <w:pPr>
        <w:jc w:val="center"/>
      </w:pPr>
    </w:p>
    <w:p w:rsidR="00D23A29" w:rsidRDefault="000B03C5" w:rsidP="00D23A29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ECTION A: FOURIER SIGNAL ANALYSIS</w:t>
      </w:r>
    </w:p>
    <w:p w:rsidR="00456DE0" w:rsidRDefault="00456DE0" w:rsidP="00D23A29">
      <w:pPr>
        <w:jc w:val="center"/>
        <w:rPr>
          <w:sz w:val="24"/>
          <w:szCs w:val="24"/>
          <w:u w:val="single"/>
        </w:rPr>
      </w:pPr>
    </w:p>
    <w:p w:rsidR="00456DE0" w:rsidRPr="00D23A29" w:rsidRDefault="00456DE0" w:rsidP="00D23A29">
      <w:pPr>
        <w:jc w:val="center"/>
        <w:rPr>
          <w:sz w:val="24"/>
          <w:szCs w:val="24"/>
          <w:u w:val="single"/>
        </w:rPr>
      </w:pPr>
      <w:r>
        <w:t>The purpose of the first part of this lab will be to use Fourier analysis to extract a signal of interest buried in noise.</w:t>
      </w:r>
    </w:p>
    <w:p w:rsidR="008129B1" w:rsidRDefault="008129B1"/>
    <w:p w:rsidR="00456DE0" w:rsidRDefault="00456DE0">
      <w:pPr>
        <w:rPr>
          <w:sz w:val="24"/>
        </w:rPr>
      </w:pPr>
    </w:p>
    <w:p w:rsidR="008129B1" w:rsidRDefault="008129B1">
      <w:pPr>
        <w:rPr>
          <w:sz w:val="24"/>
        </w:rPr>
      </w:pPr>
      <w:r>
        <w:rPr>
          <w:sz w:val="24"/>
        </w:rPr>
        <w:t>PART I</w:t>
      </w:r>
      <w:r>
        <w:rPr>
          <w:sz w:val="24"/>
        </w:rPr>
        <w:tab/>
      </w:r>
      <w:r w:rsidR="00A83975">
        <w:rPr>
          <w:sz w:val="24"/>
        </w:rPr>
        <w:t>THE DATA</w:t>
      </w:r>
    </w:p>
    <w:p w:rsidR="00B85818" w:rsidRDefault="00B85818" w:rsidP="00B85818"/>
    <w:p w:rsidR="00B85818" w:rsidRDefault="001B4C1B" w:rsidP="001B4C1B">
      <w:pPr>
        <w:ind w:left="1440"/>
      </w:pPr>
      <w:r>
        <w:t>A plot of the data we will</w:t>
      </w:r>
      <w:r w:rsidR="00456DE0">
        <w:t xml:space="preserve"> be working with is shown below:</w:t>
      </w:r>
    </w:p>
    <w:p w:rsidR="0044726B" w:rsidRDefault="000C137C" w:rsidP="000C137C">
      <w:pPr>
        <w:jc w:val="center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 3" descr="C:\Users\Hassaan Majeed\Desktop\fwdreece460\Noisy da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Hassaan Majeed\Desktop\fwdreece460\Noisy data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5818" w:rsidRPr="00446284" w:rsidRDefault="00B85818" w:rsidP="00B85818">
      <w:pPr>
        <w:jc w:val="center"/>
        <w:rPr>
          <w:b/>
        </w:rPr>
      </w:pPr>
    </w:p>
    <w:p w:rsidR="00B85818" w:rsidRDefault="00B85818" w:rsidP="00B85818">
      <w:pPr>
        <w:ind w:left="1440"/>
        <w:jc w:val="center"/>
        <w:rPr>
          <w:i/>
        </w:rPr>
      </w:pPr>
    </w:p>
    <w:p w:rsidR="00B85818" w:rsidRPr="00B85818" w:rsidRDefault="00B85818" w:rsidP="009935E3">
      <w:pPr>
        <w:jc w:val="center"/>
        <w:rPr>
          <w:i/>
        </w:rPr>
      </w:pPr>
      <w:r w:rsidRPr="00B85818">
        <w:rPr>
          <w:i/>
        </w:rPr>
        <w:t xml:space="preserve">Fig 1. </w:t>
      </w:r>
      <w:r w:rsidR="00456DE0">
        <w:rPr>
          <w:i/>
        </w:rPr>
        <w:t>Signal of interest obscured by noise</w:t>
      </w:r>
      <w:r w:rsidRPr="00B85818">
        <w:rPr>
          <w:i/>
        </w:rPr>
        <w:t>.</w:t>
      </w:r>
    </w:p>
    <w:p w:rsidR="00B85818" w:rsidRDefault="00B85818">
      <w:pPr>
        <w:ind w:left="1440"/>
      </w:pPr>
    </w:p>
    <w:p w:rsidR="00B85818" w:rsidRDefault="00B85818">
      <w:pPr>
        <w:ind w:left="1440"/>
      </w:pPr>
    </w:p>
    <w:p w:rsidR="00B85818" w:rsidRDefault="001F1CD2">
      <w:pPr>
        <w:ind w:left="1440"/>
      </w:pPr>
      <w:r>
        <w:t xml:space="preserve">Spend some time looking at the data to see if you recognize any patterns.  We’ll leave the </w:t>
      </w:r>
      <w:r w:rsidR="00EA79FE">
        <w:t>signal (voltage)</w:t>
      </w:r>
      <w:r>
        <w:t xml:space="preserve"> units as arbitrary for this exercise.</w:t>
      </w:r>
    </w:p>
    <w:p w:rsidR="009C24AD" w:rsidRDefault="009C24AD" w:rsidP="009C24AD"/>
    <w:p w:rsidR="009C24AD" w:rsidRPr="005512C5" w:rsidRDefault="00F4304C" w:rsidP="009C24AD">
      <w:pPr>
        <w:rPr>
          <w:sz w:val="24"/>
          <w:szCs w:val="24"/>
        </w:rPr>
      </w:pPr>
      <w:r>
        <w:rPr>
          <w:sz w:val="24"/>
          <w:szCs w:val="24"/>
        </w:rPr>
        <w:t>PART II</w:t>
      </w:r>
      <w:r>
        <w:rPr>
          <w:sz w:val="24"/>
          <w:szCs w:val="24"/>
        </w:rPr>
        <w:tab/>
      </w:r>
      <w:r w:rsidR="001B46D8">
        <w:rPr>
          <w:sz w:val="24"/>
          <w:szCs w:val="24"/>
        </w:rPr>
        <w:t>DATA ANALYSIS</w:t>
      </w:r>
    </w:p>
    <w:p w:rsidR="009C24AD" w:rsidRDefault="009C24AD" w:rsidP="009C24AD"/>
    <w:p w:rsidR="00472B38" w:rsidRDefault="00F07D07" w:rsidP="00652122">
      <w:pPr>
        <w:ind w:left="1440" w:hanging="1440"/>
      </w:pPr>
      <w:r>
        <w:tab/>
      </w:r>
      <w:r w:rsidR="0007159C">
        <w:t xml:space="preserve">We will be using </w:t>
      </w:r>
      <w:r w:rsidR="000C137C">
        <w:t>MATLAB</w:t>
      </w:r>
      <w:r w:rsidR="00B10574">
        <w:t xml:space="preserve"> to perform a Fourier transform of the data shown in Fig. 1</w:t>
      </w:r>
      <w:r w:rsidR="00E01620">
        <w:t>.</w:t>
      </w:r>
      <w:r w:rsidR="00155992">
        <w:t xml:space="preserve">  </w:t>
      </w:r>
    </w:p>
    <w:p w:rsidR="00472B38" w:rsidRDefault="00472B38" w:rsidP="00652122">
      <w:pPr>
        <w:ind w:left="1440" w:hanging="1440"/>
        <w:rPr>
          <w:i/>
          <w:sz w:val="24"/>
          <w:szCs w:val="24"/>
        </w:rPr>
      </w:pPr>
    </w:p>
    <w:p w:rsidR="00E01620" w:rsidRDefault="004970AA" w:rsidP="00652122">
      <w:pPr>
        <w:ind w:left="1440" w:hanging="1440"/>
      </w:pPr>
      <w:r>
        <w:rPr>
          <w:i/>
          <w:sz w:val="24"/>
          <w:szCs w:val="24"/>
        </w:rPr>
        <w:t>Exercise</w:t>
      </w:r>
    </w:p>
    <w:p w:rsidR="00714167" w:rsidRDefault="00714167" w:rsidP="00652122">
      <w:pPr>
        <w:ind w:left="1440" w:hanging="1440"/>
      </w:pPr>
    </w:p>
    <w:p w:rsidR="00436971" w:rsidRDefault="00714167" w:rsidP="00652122">
      <w:pPr>
        <w:ind w:left="1440" w:hanging="1440"/>
      </w:pPr>
      <w:r>
        <w:t>1)</w:t>
      </w:r>
      <w:r>
        <w:tab/>
      </w:r>
      <w:r w:rsidR="00B0053D">
        <w:t xml:space="preserve">You will be provided a ‘starter’ </w:t>
      </w:r>
      <w:r w:rsidR="0007159C">
        <w:t>excel</w:t>
      </w:r>
      <w:r w:rsidR="00B0053D">
        <w:t xml:space="preserve"> file that will contain two variables each defined by a set of numbers.  These are the Voltage and Time data.</w:t>
      </w:r>
      <w:r w:rsidR="00E0616E">
        <w:t xml:space="preserve">  </w:t>
      </w:r>
      <w:r w:rsidR="00696631">
        <w:t>Import the</w:t>
      </w:r>
      <w:r w:rsidR="0007159C">
        <w:t>s</w:t>
      </w:r>
      <w:r w:rsidR="00696631">
        <w:t>e</w:t>
      </w:r>
      <w:r w:rsidR="0007159C">
        <w:t xml:space="preserve"> data into </w:t>
      </w:r>
      <w:r w:rsidR="000C137C">
        <w:t>MATLAB</w:t>
      </w:r>
      <w:r w:rsidR="002E5707">
        <w:t xml:space="preserve"> </w:t>
      </w:r>
      <w:r w:rsidR="00696631">
        <w:t xml:space="preserve">and </w:t>
      </w:r>
      <w:r w:rsidR="002E5707">
        <w:t xml:space="preserve">plot </w:t>
      </w:r>
      <w:r w:rsidR="00696631">
        <w:t>them to verify that the signal</w:t>
      </w:r>
      <w:r w:rsidR="002E5707">
        <w:t xml:space="preserve"> has the shape shown in Fig 1.</w:t>
      </w:r>
      <w:r w:rsidR="0014662F">
        <w:t xml:space="preserve"> </w:t>
      </w:r>
    </w:p>
    <w:p w:rsidR="008D7574" w:rsidRDefault="0014662F" w:rsidP="00436971">
      <w:pPr>
        <w:ind w:left="1440" w:hanging="1440"/>
        <w:jc w:val="right"/>
      </w:pPr>
      <w:r w:rsidRPr="0014662F">
        <w:rPr>
          <w:b/>
        </w:rPr>
        <w:t>(2 points)</w:t>
      </w:r>
    </w:p>
    <w:p w:rsidR="0007159C" w:rsidRDefault="0007159C" w:rsidP="00652122">
      <w:pPr>
        <w:ind w:left="1440" w:hanging="1440"/>
      </w:pPr>
    </w:p>
    <w:p w:rsidR="00436971" w:rsidRDefault="008D7574" w:rsidP="0014662F">
      <w:pPr>
        <w:ind w:left="1440" w:hanging="1440"/>
      </w:pPr>
      <w:r>
        <w:t>2)</w:t>
      </w:r>
      <w:r w:rsidR="005158D7">
        <w:tab/>
      </w:r>
      <w:r w:rsidR="002E5707" w:rsidRPr="00BF24FC">
        <w:t>Us</w:t>
      </w:r>
      <w:r w:rsidR="00696631" w:rsidRPr="00BF24FC">
        <w:t>e</w:t>
      </w:r>
      <w:r w:rsidR="002E5707" w:rsidRPr="00BF24FC">
        <w:t xml:space="preserve"> the fft() and fftshift()</w:t>
      </w:r>
      <w:r w:rsidR="00696631" w:rsidRPr="00BF24FC">
        <w:t xml:space="preserve"> take the </w:t>
      </w:r>
      <w:r w:rsidR="00DC61DE" w:rsidRPr="00BF24FC">
        <w:t>F</w:t>
      </w:r>
      <w:r w:rsidR="00696631" w:rsidRPr="00BF24FC">
        <w:t>ourier</w:t>
      </w:r>
      <w:r w:rsidR="00995EC8" w:rsidRPr="00BF24FC">
        <w:t xml:space="preserve"> transform of the</w:t>
      </w:r>
      <w:r w:rsidR="00DC61DE" w:rsidRPr="00BF24FC">
        <w:t xml:space="preserve"> signal. Obtain a plot of this F</w:t>
      </w:r>
      <w:r w:rsidR="00995EC8" w:rsidRPr="00BF24FC">
        <w:t>ourier transform. From looking at the transform,</w:t>
      </w:r>
      <w:r w:rsidR="008A6D39" w:rsidRPr="00BF24FC">
        <w:t xml:space="preserve"> what can you say about</w:t>
      </w:r>
      <w:r w:rsidR="003E6568" w:rsidRPr="00BF24FC">
        <w:t xml:space="preserve"> </w:t>
      </w:r>
      <w:r w:rsidR="00995EC8" w:rsidRPr="00BF24FC">
        <w:t>the frequency content of the signal</w:t>
      </w:r>
      <w:r w:rsidR="00995EC8">
        <w:t>?</w:t>
      </w:r>
      <w:r w:rsidR="00BF24FC">
        <w:t xml:space="preserve"> </w:t>
      </w:r>
    </w:p>
    <w:p w:rsidR="0043747F" w:rsidRDefault="0014662F" w:rsidP="00436971">
      <w:pPr>
        <w:ind w:left="1440" w:hanging="1440"/>
        <w:jc w:val="right"/>
      </w:pPr>
      <w:r w:rsidRPr="0014662F">
        <w:rPr>
          <w:b/>
        </w:rPr>
        <w:t>(2 points)</w:t>
      </w:r>
    </w:p>
    <w:p w:rsidR="0044726B" w:rsidRDefault="0044726B" w:rsidP="00475F60">
      <w:pPr>
        <w:rPr>
          <w:sz w:val="24"/>
          <w:szCs w:val="24"/>
        </w:rPr>
      </w:pPr>
    </w:p>
    <w:p w:rsidR="00475F60" w:rsidRPr="005512C5" w:rsidRDefault="00475F60" w:rsidP="00475F60">
      <w:pPr>
        <w:rPr>
          <w:sz w:val="24"/>
          <w:szCs w:val="24"/>
        </w:rPr>
      </w:pPr>
      <w:r>
        <w:rPr>
          <w:sz w:val="24"/>
          <w:szCs w:val="24"/>
        </w:rPr>
        <w:t>PART II</w:t>
      </w:r>
      <w:r w:rsidR="00456DE0">
        <w:rPr>
          <w:sz w:val="24"/>
          <w:szCs w:val="24"/>
        </w:rPr>
        <w:t>I</w:t>
      </w:r>
      <w:r>
        <w:rPr>
          <w:sz w:val="24"/>
          <w:szCs w:val="24"/>
        </w:rPr>
        <w:tab/>
        <w:t>DATA FILTERING</w:t>
      </w:r>
    </w:p>
    <w:p w:rsidR="00475F60" w:rsidRDefault="00475F60" w:rsidP="00475F60"/>
    <w:p w:rsidR="00475F60" w:rsidRDefault="00475F60" w:rsidP="00475F60">
      <w:pPr>
        <w:ind w:left="1440" w:hanging="1440"/>
      </w:pPr>
      <w:r>
        <w:tab/>
      </w:r>
      <w:r w:rsidR="005D4444">
        <w:t>In this part</w:t>
      </w:r>
      <w:r>
        <w:t>, we will be filte</w:t>
      </w:r>
      <w:r w:rsidR="00995EC8">
        <w:t>ring the data to extract the signal of interest from the noise</w:t>
      </w:r>
      <w:r>
        <w:t>.</w:t>
      </w:r>
    </w:p>
    <w:p w:rsidR="0043747F" w:rsidRDefault="0043747F" w:rsidP="00652122">
      <w:pPr>
        <w:ind w:left="1440" w:hanging="1440"/>
      </w:pPr>
    </w:p>
    <w:p w:rsidR="00F65740" w:rsidRDefault="00F65740" w:rsidP="00F65740">
      <w:pPr>
        <w:ind w:left="1440" w:hanging="1440"/>
      </w:pPr>
    </w:p>
    <w:p w:rsidR="00F65740" w:rsidRDefault="00F65740" w:rsidP="00F65740">
      <w:pPr>
        <w:ind w:left="1440" w:hanging="1440"/>
      </w:pPr>
      <w:r>
        <w:rPr>
          <w:i/>
          <w:sz w:val="24"/>
          <w:szCs w:val="24"/>
        </w:rPr>
        <w:t>Exercise</w:t>
      </w:r>
    </w:p>
    <w:p w:rsidR="00F65740" w:rsidRDefault="00F65740" w:rsidP="00F65740">
      <w:pPr>
        <w:ind w:left="1440" w:hanging="1440"/>
      </w:pPr>
    </w:p>
    <w:p w:rsidR="00436971" w:rsidRDefault="00F65740" w:rsidP="00995EC8">
      <w:pPr>
        <w:ind w:left="1440" w:hanging="1440"/>
      </w:pPr>
      <w:r>
        <w:t>1)</w:t>
      </w:r>
      <w:r>
        <w:tab/>
      </w:r>
      <w:r w:rsidR="00995EC8">
        <w:t>Design a filter f</w:t>
      </w:r>
      <w:r w:rsidR="000C137C">
        <w:t>unction that will allow you to separate the sinusoidal signal from the noise</w:t>
      </w:r>
      <w:r w:rsidR="0014662F">
        <w:t xml:space="preserve">. </w:t>
      </w:r>
      <w:r w:rsidR="00B107D2">
        <w:t>Plot this filter function.</w:t>
      </w:r>
    </w:p>
    <w:p w:rsidR="0043747F" w:rsidRPr="00436971" w:rsidRDefault="00436971" w:rsidP="00436971">
      <w:pPr>
        <w:ind w:left="1440" w:hanging="1440"/>
        <w:jc w:val="right"/>
        <w:rPr>
          <w:b/>
        </w:rPr>
      </w:pPr>
      <w:r>
        <w:rPr>
          <w:b/>
        </w:rPr>
        <w:t>(2</w:t>
      </w:r>
      <w:r w:rsidR="0014662F" w:rsidRPr="00436971">
        <w:rPr>
          <w:b/>
        </w:rPr>
        <w:t xml:space="preserve"> point</w:t>
      </w:r>
      <w:r>
        <w:rPr>
          <w:b/>
        </w:rPr>
        <w:t>s</w:t>
      </w:r>
      <w:r w:rsidR="0014662F" w:rsidRPr="00436971">
        <w:rPr>
          <w:b/>
        </w:rPr>
        <w:t>)</w:t>
      </w:r>
    </w:p>
    <w:p w:rsidR="00436971" w:rsidRDefault="00436971" w:rsidP="00436971">
      <w:pPr>
        <w:ind w:left="1440" w:hanging="1440"/>
      </w:pPr>
      <w:r>
        <w:t>2)</w:t>
      </w:r>
      <w:r>
        <w:tab/>
      </w:r>
      <w:r w:rsidR="007A1441">
        <w:t>Filter the data by mu</w:t>
      </w:r>
      <w:r w:rsidR="0020742E">
        <w:t>ltiplying the filter function with</w:t>
      </w:r>
      <w:r w:rsidR="007A1441">
        <w:t xml:space="preserve"> the frequency spectrum</w:t>
      </w:r>
      <w:r w:rsidR="0020742E">
        <w:t xml:space="preserve"> (</w:t>
      </w:r>
      <w:r w:rsidR="0044726B">
        <w:t>F</w:t>
      </w:r>
      <w:r w:rsidR="0020742E">
        <w:t>ourier transform)</w:t>
      </w:r>
      <w:r w:rsidR="00B107D2">
        <w:t>. Plot the filtered spectrum.</w:t>
      </w:r>
    </w:p>
    <w:p w:rsidR="007A1441" w:rsidRDefault="0014662F" w:rsidP="00B107D2">
      <w:pPr>
        <w:ind w:left="1440" w:hanging="1440"/>
        <w:jc w:val="right"/>
        <w:rPr>
          <w:b/>
        </w:rPr>
      </w:pPr>
      <w:r w:rsidRPr="00436971">
        <w:rPr>
          <w:b/>
        </w:rPr>
        <w:t>(</w:t>
      </w:r>
      <w:r w:rsidR="00436971" w:rsidRPr="00436971">
        <w:rPr>
          <w:b/>
        </w:rPr>
        <w:t>2</w:t>
      </w:r>
      <w:r w:rsidRPr="00436971">
        <w:rPr>
          <w:b/>
        </w:rPr>
        <w:t xml:space="preserve"> point</w:t>
      </w:r>
      <w:r w:rsidR="00436971">
        <w:rPr>
          <w:b/>
        </w:rPr>
        <w:t>s</w:t>
      </w:r>
      <w:r w:rsidRPr="00436971">
        <w:rPr>
          <w:b/>
        </w:rPr>
        <w:t>)</w:t>
      </w:r>
    </w:p>
    <w:p w:rsidR="00B107D2" w:rsidRDefault="00B107D2" w:rsidP="00B107D2">
      <w:pPr>
        <w:ind w:left="1440" w:hanging="1440"/>
        <w:jc w:val="right"/>
      </w:pPr>
    </w:p>
    <w:p w:rsidR="00436971" w:rsidRDefault="00C578EF" w:rsidP="00652122">
      <w:pPr>
        <w:ind w:left="1440" w:hanging="1440"/>
      </w:pPr>
      <w:r>
        <w:t>3)</w:t>
      </w:r>
      <w:r>
        <w:tab/>
      </w:r>
      <w:r w:rsidR="00DC57E6">
        <w:t>Inverse</w:t>
      </w:r>
      <w:r>
        <w:t xml:space="preserve">-transform the </w:t>
      </w:r>
      <w:r w:rsidR="00D27481">
        <w:t xml:space="preserve">filtered </w:t>
      </w:r>
      <w:r>
        <w:t>data</w:t>
      </w:r>
      <w:r w:rsidR="00AA413B">
        <w:t xml:space="preserve"> back to the time domain</w:t>
      </w:r>
      <w:r w:rsidR="0020742E">
        <w:t xml:space="preserve"> using ifft()</w:t>
      </w:r>
      <w:r w:rsidR="0044726B">
        <w:t xml:space="preserve"> and ifftshift() and plot your result.</w:t>
      </w:r>
      <w:r w:rsidR="000C137C">
        <w:t xml:space="preserve"> Compare your result with the plot of the original sinusoidal function used for the simulation (shown in Fi</w:t>
      </w:r>
      <w:r w:rsidR="00D27481">
        <w:t>g. 2</w:t>
      </w:r>
      <w:r w:rsidR="000C137C">
        <w:t>).</w:t>
      </w:r>
      <w:r w:rsidR="0014662F">
        <w:t xml:space="preserve"> </w:t>
      </w:r>
    </w:p>
    <w:p w:rsidR="0043747F" w:rsidRPr="00436971" w:rsidRDefault="0014662F" w:rsidP="00436971">
      <w:pPr>
        <w:ind w:left="1440" w:hanging="1440"/>
        <w:jc w:val="right"/>
        <w:rPr>
          <w:b/>
        </w:rPr>
      </w:pPr>
      <w:r w:rsidRPr="00436971">
        <w:rPr>
          <w:b/>
        </w:rPr>
        <w:t>(2 points)</w:t>
      </w:r>
    </w:p>
    <w:p w:rsidR="000C137C" w:rsidRDefault="000C137C" w:rsidP="00652122">
      <w:pPr>
        <w:ind w:left="1440" w:hanging="1440"/>
      </w:pPr>
    </w:p>
    <w:p w:rsidR="0044726B" w:rsidRDefault="00D46AAE" w:rsidP="0044726B">
      <w:pPr>
        <w:ind w:left="1440"/>
      </w:pPr>
      <w:r>
        <w:t>It should be</w:t>
      </w:r>
      <w:r w:rsidR="007373B0">
        <w:t xml:space="preserve"> interesting to see </w:t>
      </w:r>
      <w:r>
        <w:t>wha</w:t>
      </w:r>
      <w:r w:rsidR="007373B0">
        <w:t xml:space="preserve">t you have been able to </w:t>
      </w:r>
      <w:r>
        <w:t>extract</w:t>
      </w:r>
      <w:r w:rsidR="007373B0">
        <w:t xml:space="preserve"> from the mess in Fig. 1.  We will use identical methods to perform image filtering and manipulation when we get to Fourier Optics.</w:t>
      </w:r>
    </w:p>
    <w:p w:rsidR="000C137C" w:rsidRDefault="000C137C" w:rsidP="0044726B">
      <w:pPr>
        <w:ind w:left="1440"/>
      </w:pPr>
    </w:p>
    <w:p w:rsidR="00AF04EE" w:rsidRDefault="00AF04EE" w:rsidP="000C137C">
      <w:pPr>
        <w:jc w:val="center"/>
      </w:pPr>
    </w:p>
    <w:p w:rsidR="00AF04EE" w:rsidRDefault="00AF04EE" w:rsidP="000C137C">
      <w:pPr>
        <w:jc w:val="center"/>
      </w:pPr>
    </w:p>
    <w:p w:rsidR="00AF04EE" w:rsidRDefault="00AF04EE"/>
    <w:p w:rsidR="00AF04EE" w:rsidRDefault="00AF04EE"/>
    <w:p w:rsidR="00AF04EE" w:rsidRDefault="00D23A29" w:rsidP="00D23A29">
      <w:pPr>
        <w:jc w:val="center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" name="Picture 4" descr="C:\Users\Hassaan Majeed\Desktop\fwdreece460\Sig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Hassaan Majeed\Desktop\fwdreece460\Signal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04EE" w:rsidRDefault="00AF04EE"/>
    <w:p w:rsidR="00AF04EE" w:rsidRDefault="00AF04EE"/>
    <w:p w:rsidR="00AF04EE" w:rsidRPr="008A3143" w:rsidRDefault="000C137C" w:rsidP="008A3143">
      <w:pPr>
        <w:jc w:val="center"/>
        <w:rPr>
          <w:i/>
        </w:rPr>
      </w:pPr>
      <w:r>
        <w:rPr>
          <w:i/>
        </w:rPr>
        <w:t>F</w:t>
      </w:r>
      <w:r w:rsidR="008A3143" w:rsidRPr="008A3143">
        <w:rPr>
          <w:i/>
        </w:rPr>
        <w:t>ig</w:t>
      </w:r>
      <w:r w:rsidR="00F7102E">
        <w:rPr>
          <w:i/>
        </w:rPr>
        <w:t>.</w:t>
      </w:r>
      <w:r w:rsidR="008A3143" w:rsidRPr="008A3143">
        <w:rPr>
          <w:i/>
        </w:rPr>
        <w:t xml:space="preserve"> </w:t>
      </w:r>
      <w:r w:rsidR="00F7102E">
        <w:rPr>
          <w:i/>
        </w:rPr>
        <w:t>2</w:t>
      </w:r>
      <w:r w:rsidR="008A3143" w:rsidRPr="008A3143">
        <w:rPr>
          <w:i/>
        </w:rPr>
        <w:t>.</w:t>
      </w:r>
      <w:r w:rsidR="008A128B">
        <w:rPr>
          <w:i/>
        </w:rPr>
        <w:t xml:space="preserve"> Sinosoidal function used for data simulation</w:t>
      </w:r>
    </w:p>
    <w:p w:rsidR="004D5C96" w:rsidRDefault="004D5C96"/>
    <w:p w:rsidR="00640988" w:rsidRDefault="00640988"/>
    <w:p w:rsidR="000C137C" w:rsidRDefault="000C137C" w:rsidP="00640988">
      <w:pPr>
        <w:rPr>
          <w:sz w:val="24"/>
          <w:szCs w:val="24"/>
        </w:rPr>
      </w:pPr>
    </w:p>
    <w:p w:rsidR="00436971" w:rsidRDefault="00436971" w:rsidP="00640988">
      <w:pPr>
        <w:rPr>
          <w:sz w:val="24"/>
          <w:szCs w:val="24"/>
        </w:rPr>
      </w:pPr>
    </w:p>
    <w:p w:rsidR="00640988" w:rsidRPr="005512C5" w:rsidRDefault="007B12A6" w:rsidP="00640988">
      <w:pPr>
        <w:rPr>
          <w:sz w:val="24"/>
          <w:szCs w:val="24"/>
        </w:rPr>
      </w:pPr>
      <w:r>
        <w:rPr>
          <w:sz w:val="24"/>
          <w:szCs w:val="24"/>
        </w:rPr>
        <w:t>PART I</w:t>
      </w:r>
      <w:r w:rsidR="005D4444">
        <w:rPr>
          <w:sz w:val="24"/>
          <w:szCs w:val="24"/>
        </w:rPr>
        <w:t>V</w:t>
      </w:r>
      <w:r>
        <w:rPr>
          <w:sz w:val="24"/>
          <w:szCs w:val="24"/>
        </w:rPr>
        <w:tab/>
      </w:r>
      <w:r w:rsidR="00640988">
        <w:rPr>
          <w:sz w:val="24"/>
          <w:szCs w:val="24"/>
        </w:rPr>
        <w:t xml:space="preserve">DATA FILTERING – CHANGES </w:t>
      </w:r>
      <w:r w:rsidR="008F3740">
        <w:rPr>
          <w:sz w:val="24"/>
          <w:szCs w:val="24"/>
        </w:rPr>
        <w:t>TO THE BANDWIDTH</w:t>
      </w:r>
    </w:p>
    <w:p w:rsidR="00640988" w:rsidRDefault="00640988"/>
    <w:p w:rsidR="00640988" w:rsidRDefault="00640988"/>
    <w:p w:rsidR="00640988" w:rsidRDefault="00640988" w:rsidP="00640988">
      <w:pPr>
        <w:ind w:left="1440" w:hanging="1440"/>
      </w:pPr>
      <w:r>
        <w:rPr>
          <w:i/>
          <w:sz w:val="24"/>
          <w:szCs w:val="24"/>
        </w:rPr>
        <w:t>Exercise</w:t>
      </w:r>
    </w:p>
    <w:p w:rsidR="00640988" w:rsidRDefault="00640988" w:rsidP="00640988">
      <w:pPr>
        <w:ind w:left="1440" w:hanging="1440"/>
      </w:pPr>
    </w:p>
    <w:p w:rsidR="00640988" w:rsidRDefault="00640988" w:rsidP="00640988">
      <w:pPr>
        <w:ind w:left="720" w:hanging="720"/>
      </w:pPr>
      <w:r>
        <w:t>1)</w:t>
      </w:r>
      <w:r>
        <w:tab/>
        <w:t>Adjust the filter to make it less optimal, such as by increasing the band pass</w:t>
      </w:r>
      <w:r w:rsidR="00046EB0">
        <w:t>, or by changing the DC attenuation</w:t>
      </w:r>
      <w:r>
        <w:t xml:space="preserve">.  Plot the resulting reconstituted sine wave.  For example, by broadening the filter bandwidth, you may see something like what is shown in Fig. </w:t>
      </w:r>
      <w:r w:rsidR="00D27481">
        <w:t>3</w:t>
      </w:r>
      <w:r>
        <w:t>.</w:t>
      </w:r>
    </w:p>
    <w:p w:rsidR="00436971" w:rsidRPr="00436971" w:rsidRDefault="00436971" w:rsidP="00436971">
      <w:pPr>
        <w:ind w:left="720" w:hanging="720"/>
        <w:jc w:val="right"/>
        <w:rPr>
          <w:b/>
        </w:rPr>
      </w:pPr>
      <w:r w:rsidRPr="00436971">
        <w:rPr>
          <w:b/>
        </w:rPr>
        <w:t>(2 points)</w:t>
      </w:r>
    </w:p>
    <w:p w:rsidR="00640988" w:rsidRDefault="00640988" w:rsidP="00644CD1"/>
    <w:p w:rsidR="003418F9" w:rsidRDefault="003418F9" w:rsidP="00644CD1"/>
    <w:p w:rsidR="003418F9" w:rsidRDefault="00DC61DE" w:rsidP="00D23A2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2918E5" wp14:editId="64ACCECC">
                <wp:simplePos x="0" y="0"/>
                <wp:positionH relativeFrom="column">
                  <wp:posOffset>2476500</wp:posOffset>
                </wp:positionH>
                <wp:positionV relativeFrom="paragraph">
                  <wp:posOffset>5080</wp:posOffset>
                </wp:positionV>
                <wp:extent cx="1314450" cy="1404620"/>
                <wp:effectExtent l="0" t="0" r="0" b="127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61DE" w:rsidRDefault="00DC61DE" w:rsidP="00DC61DE">
                            <w:r>
                              <w:t>Reconstituted sig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2918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95pt;margin-top:.4pt;width:103.5pt;height:110.6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" stroked="f">
                <v:textbox style="mso-fit-shape-to-text:t">
                  <w:txbxContent>
                    <w:p w:rsidR="00DC61DE" w:rsidRDefault="00DC61DE" w:rsidP="00DC61DE">
                      <w:r>
                        <w:t>Reconstituted sign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0DBF84" wp14:editId="7778ED7D">
                <wp:simplePos x="0" y="0"/>
                <wp:positionH relativeFrom="column">
                  <wp:posOffset>1847850</wp:posOffset>
                </wp:positionH>
                <wp:positionV relativeFrom="paragraph">
                  <wp:posOffset>157480</wp:posOffset>
                </wp:positionV>
                <wp:extent cx="685800" cy="638175"/>
                <wp:effectExtent l="0" t="38100" r="57150" b="2857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" cy="6381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E209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45.5pt;margin-top:12.4pt;width:54pt;height:50.2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" strokecolor="black [3213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3BB9A3" wp14:editId="0F4D8B58">
                <wp:simplePos x="0" y="0"/>
                <wp:positionH relativeFrom="column">
                  <wp:posOffset>4314825</wp:posOffset>
                </wp:positionH>
                <wp:positionV relativeFrom="paragraph">
                  <wp:posOffset>195579</wp:posOffset>
                </wp:positionV>
                <wp:extent cx="685800" cy="638175"/>
                <wp:effectExtent l="0" t="38100" r="57150" b="2857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" cy="6381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43EB7" id="Straight Arrow Connector 1" o:spid="_x0000_s1026" type="#_x0000_t32" style="position:absolute;margin-left:339.75pt;margin-top:15.4pt;width:54pt;height:50.2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" strokecolor="black [3213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5AAFE5" wp14:editId="091ABC03">
                <wp:simplePos x="0" y="0"/>
                <wp:positionH relativeFrom="column">
                  <wp:posOffset>4895850</wp:posOffset>
                </wp:positionH>
                <wp:positionV relativeFrom="paragraph">
                  <wp:posOffset>5080</wp:posOffset>
                </wp:positionV>
                <wp:extent cx="1314450" cy="1404620"/>
                <wp:effectExtent l="0" t="0" r="0" b="12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61DE" w:rsidRDefault="00DC61DE">
                            <w:r>
                              <w:t>True sinusoidal sig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5AAFE5" id="Text Box 2" o:spid="_x0000_s1027" type="#_x0000_t202" style="position:absolute;left:0;text-align:left;margin-left:385.5pt;margin-top:.4pt;width:103.5pt;height:110.6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" stroked="f">
                <v:textbox style="mso-fit-shape-to-text:t">
                  <w:txbxContent>
                    <w:p w:rsidR="00DC61DE" w:rsidRDefault="00DC61DE">
                      <w:r>
                        <w:t>True sinusoidal signal</w:t>
                      </w:r>
                    </w:p>
                  </w:txbxContent>
                </v:textbox>
              </v:shape>
            </w:pict>
          </mc:Fallback>
        </mc:AlternateContent>
      </w:r>
      <w:r w:rsidR="00D23A29">
        <w:rPr>
          <w:noProof/>
        </w:rPr>
        <w:drawing>
          <wp:inline distT="0" distB="0" distL="0" distR="0">
            <wp:extent cx="5334000" cy="4000500"/>
            <wp:effectExtent l="0" t="0" r="0" b="0"/>
            <wp:docPr id="5" name="Picture 5" descr="C:\Users\Hassaan Majeed\Desktop\fwdreece460\Changing Bandwid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Hassaan Majeed\Desktop\fwdreece460\Changing Bandwidth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8F9" w:rsidRDefault="003418F9" w:rsidP="00644CD1"/>
    <w:p w:rsidR="00640988" w:rsidRDefault="00640988" w:rsidP="00640988">
      <w:pPr>
        <w:ind w:left="720" w:hanging="720"/>
      </w:pPr>
    </w:p>
    <w:p w:rsidR="003418F9" w:rsidRDefault="003418F9" w:rsidP="00D76F26">
      <w:pPr>
        <w:ind w:left="720" w:hanging="720"/>
        <w:jc w:val="center"/>
        <w:rPr>
          <w:i/>
        </w:rPr>
      </w:pPr>
    </w:p>
    <w:p w:rsidR="00640988" w:rsidRPr="00D76F26" w:rsidRDefault="00D76F26" w:rsidP="00D76F26">
      <w:pPr>
        <w:ind w:left="720" w:hanging="720"/>
        <w:jc w:val="center"/>
        <w:rPr>
          <w:i/>
        </w:rPr>
      </w:pPr>
      <w:r w:rsidRPr="00D76F26">
        <w:rPr>
          <w:i/>
        </w:rPr>
        <w:t>Fig</w:t>
      </w:r>
      <w:r w:rsidR="00F7102E">
        <w:rPr>
          <w:i/>
        </w:rPr>
        <w:t>.</w:t>
      </w:r>
      <w:r w:rsidR="008A128B">
        <w:rPr>
          <w:i/>
        </w:rPr>
        <w:t>3</w:t>
      </w:r>
      <w:r w:rsidRPr="00D76F26">
        <w:rPr>
          <w:i/>
        </w:rPr>
        <w:t>.</w:t>
      </w:r>
      <w:r w:rsidR="008A128B">
        <w:rPr>
          <w:i/>
        </w:rPr>
        <w:t xml:space="preserve"> Reconstituted signal versus true sinusoid used for data simulation</w:t>
      </w:r>
    </w:p>
    <w:p w:rsidR="00640988" w:rsidRDefault="00640988" w:rsidP="00640988">
      <w:pPr>
        <w:ind w:left="720" w:hanging="720"/>
      </w:pPr>
    </w:p>
    <w:p w:rsidR="00640988" w:rsidRDefault="00640988" w:rsidP="00640988">
      <w:pPr>
        <w:ind w:left="720" w:hanging="720"/>
      </w:pPr>
    </w:p>
    <w:p w:rsidR="00AF04EE" w:rsidRDefault="00AF04EE">
      <w:pPr>
        <w:rPr>
          <w:sz w:val="24"/>
        </w:rPr>
      </w:pPr>
    </w:p>
    <w:p w:rsidR="00D23A29" w:rsidRDefault="00D23A29">
      <w:pPr>
        <w:rPr>
          <w:sz w:val="24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Default="007B12A6" w:rsidP="007B12A6">
      <w:pPr>
        <w:jc w:val="center"/>
        <w:rPr>
          <w:sz w:val="24"/>
          <w:u w:val="single"/>
        </w:rPr>
      </w:pPr>
    </w:p>
    <w:p w:rsidR="007B12A6" w:rsidRPr="007B12A6" w:rsidRDefault="007B12A6" w:rsidP="007B12A6">
      <w:pPr>
        <w:jc w:val="center"/>
        <w:rPr>
          <w:sz w:val="24"/>
          <w:u w:val="single"/>
        </w:rPr>
      </w:pPr>
      <w:r w:rsidRPr="007B12A6">
        <w:rPr>
          <w:sz w:val="24"/>
          <w:u w:val="single"/>
        </w:rPr>
        <w:t xml:space="preserve">SECTION B: </w:t>
      </w:r>
      <w:r>
        <w:rPr>
          <w:sz w:val="24"/>
          <w:u w:val="single"/>
        </w:rPr>
        <w:t xml:space="preserve">EXPLORING </w:t>
      </w:r>
      <w:r w:rsidRPr="007B12A6">
        <w:rPr>
          <w:sz w:val="24"/>
          <w:u w:val="single"/>
        </w:rPr>
        <w:t>FOURIER TRANSFORM PROPERTIES</w:t>
      </w:r>
      <w:r w:rsidR="004C776C">
        <w:rPr>
          <w:sz w:val="24"/>
          <w:u w:val="single"/>
        </w:rPr>
        <w:t xml:space="preserve"> USING MATLAB</w:t>
      </w:r>
    </w:p>
    <w:p w:rsidR="00D23A29" w:rsidRDefault="00D23A29">
      <w:pPr>
        <w:rPr>
          <w:sz w:val="24"/>
        </w:rPr>
      </w:pPr>
    </w:p>
    <w:p w:rsidR="004C776C" w:rsidRDefault="004C776C">
      <w:pPr>
        <w:rPr>
          <w:i/>
          <w:sz w:val="24"/>
        </w:rPr>
      </w:pPr>
      <w:r>
        <w:rPr>
          <w:i/>
          <w:sz w:val="24"/>
        </w:rPr>
        <w:t>Exercise</w:t>
      </w:r>
    </w:p>
    <w:p w:rsidR="004C776C" w:rsidRPr="004C776C" w:rsidRDefault="004C776C">
      <w:pPr>
        <w:rPr>
          <w:sz w:val="24"/>
        </w:rPr>
      </w:pPr>
    </w:p>
    <w:p w:rsidR="00DB4507" w:rsidRPr="00DB4507" w:rsidRDefault="00117D0F" w:rsidP="00DB4507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t>Copy and paste</w:t>
      </w:r>
      <w:r w:rsidR="00DB4507">
        <w:t xml:space="preserve"> the following code into MATLAB. This code plots an arbitrary signal (represented by variable </w:t>
      </w:r>
      <w:r w:rsidR="00DB4507" w:rsidRPr="00DB4507">
        <w:rPr>
          <w:b/>
        </w:rPr>
        <w:t>x</w:t>
      </w:r>
      <w:r w:rsidR="00DB4507">
        <w:t xml:space="preserve">) as well as the magnitude, phase and real part of its Fourier transform. It also plots a shifted version of </w:t>
      </w:r>
      <w:r w:rsidR="005D4444" w:rsidRPr="005D4444">
        <w:rPr>
          <w:b/>
        </w:rPr>
        <w:t>x</w:t>
      </w:r>
      <w:r w:rsidR="00DB4507">
        <w:t xml:space="preserve"> (represented by variable </w:t>
      </w:r>
      <w:r w:rsidR="00DB4507" w:rsidRPr="00DB4507">
        <w:rPr>
          <w:b/>
        </w:rPr>
        <w:t>y</w:t>
      </w:r>
      <w:r w:rsidR="00DB4507">
        <w:t xml:space="preserve">). </w:t>
      </w:r>
    </w:p>
    <w:p w:rsidR="00DB4507" w:rsidRDefault="00DB4507" w:rsidP="00DB4507">
      <w:pPr>
        <w:pStyle w:val="ListParagraph"/>
      </w:pPr>
      <w:r>
        <w:t xml:space="preserve">On running the code you should be able to generate the plots shown below in Fig. </w:t>
      </w:r>
      <w:r w:rsidR="008A128B">
        <w:t>4</w:t>
      </w:r>
      <w:r>
        <w:t>.</w:t>
      </w:r>
    </w:p>
    <w:p w:rsidR="00117D0F" w:rsidRPr="00DB4507" w:rsidRDefault="00117D0F" w:rsidP="00B81A81">
      <w:pPr>
        <w:ind w:left="720"/>
        <w:rPr>
          <w:sz w:val="24"/>
        </w:rPr>
      </w:pP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 xml:space="preserve">clc; clear </w:t>
      </w:r>
      <w:r>
        <w:rPr>
          <w:rFonts w:ascii="Courier New" w:hAnsi="Courier New" w:cs="Courier New"/>
          <w:color w:val="A020F0"/>
        </w:rPr>
        <w:t>all</w:t>
      </w:r>
      <w:r>
        <w:rPr>
          <w:rFonts w:ascii="Courier New" w:hAnsi="Courier New" w:cs="Courier New"/>
          <w:color w:val="000000"/>
        </w:rPr>
        <w:t>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t=[0:0.1:(10*pi)]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x=sin(2*t).*gaussmf(t,[5 8]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shift = ceil(length(t)/3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y=circshift(x,[0,shift]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subplot(4,2,1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lot(t,x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title(</w:t>
      </w:r>
      <w:r>
        <w:rPr>
          <w:rFonts w:ascii="Courier New" w:hAnsi="Courier New" w:cs="Courier New"/>
          <w:color w:val="A020F0"/>
        </w:rPr>
        <w:t>'Signal x'</w:t>
      </w:r>
      <w:r>
        <w:rPr>
          <w:rFonts w:ascii="Courier New" w:hAnsi="Courier New" w:cs="Courier New"/>
          <w:color w:val="000000"/>
        </w:rPr>
        <w:t>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subplot(4,2,2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lot(t,y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title(</w:t>
      </w:r>
      <w:r>
        <w:rPr>
          <w:rFonts w:ascii="Courier New" w:hAnsi="Courier New" w:cs="Courier New"/>
          <w:color w:val="A020F0"/>
        </w:rPr>
        <w:t>'Shifted Signal y'</w:t>
      </w:r>
      <w:r>
        <w:rPr>
          <w:rFonts w:ascii="Courier New" w:hAnsi="Courier New" w:cs="Courier New"/>
          <w:color w:val="000000"/>
        </w:rPr>
        <w:t>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ax(1)=subplot(4,2,3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xft=fftshift(fft(x)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lot(t,abs(xft)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title(</w:t>
      </w:r>
      <w:r>
        <w:rPr>
          <w:rFonts w:ascii="Courier New" w:hAnsi="Courier New" w:cs="Courier New"/>
          <w:color w:val="A020F0"/>
        </w:rPr>
        <w:t>'FT Mag Signal x'</w:t>
      </w:r>
      <w:r>
        <w:rPr>
          <w:rFonts w:ascii="Courier New" w:hAnsi="Courier New" w:cs="Courier New"/>
          <w:color w:val="000000"/>
        </w:rPr>
        <w:t>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subplot(4,2,5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lot(t,angle(xft)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title(</w:t>
      </w:r>
      <w:r>
        <w:rPr>
          <w:rFonts w:ascii="Courier New" w:hAnsi="Courier New" w:cs="Courier New"/>
          <w:color w:val="A020F0"/>
        </w:rPr>
        <w:t>'FT Phase Signal x'</w:t>
      </w:r>
      <w:r>
        <w:rPr>
          <w:rFonts w:ascii="Courier New" w:hAnsi="Courier New" w:cs="Courier New"/>
          <w:color w:val="000000"/>
        </w:rPr>
        <w:t>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subplot(4,2,7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lot(t,real(xft));</w:t>
      </w:r>
    </w:p>
    <w:p w:rsidR="00B81A81" w:rsidRDefault="00B81A81" w:rsidP="00B81A81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title(</w:t>
      </w:r>
      <w:r>
        <w:rPr>
          <w:rFonts w:ascii="Courier New" w:hAnsi="Courier New" w:cs="Courier New"/>
          <w:color w:val="A020F0"/>
        </w:rPr>
        <w:t>'FT Real Signal x'</w:t>
      </w:r>
      <w:r>
        <w:rPr>
          <w:rFonts w:ascii="Courier New" w:hAnsi="Courier New" w:cs="Courier New"/>
          <w:color w:val="000000"/>
        </w:rPr>
        <w:t>);</w:t>
      </w:r>
    </w:p>
    <w:p w:rsidR="005D4444" w:rsidRPr="00436971" w:rsidRDefault="00436971" w:rsidP="00436971">
      <w:pPr>
        <w:autoSpaceDE w:val="0"/>
        <w:autoSpaceDN w:val="0"/>
        <w:adjustRightInd w:val="0"/>
        <w:ind w:left="720"/>
        <w:jc w:val="right"/>
        <w:rPr>
          <w:b/>
          <w:noProof/>
          <w:color w:val="000000"/>
        </w:rPr>
      </w:pPr>
      <w:r w:rsidRPr="00436971">
        <w:rPr>
          <w:b/>
          <w:noProof/>
          <w:color w:val="000000"/>
        </w:rPr>
        <w:t>(1 point)</w:t>
      </w:r>
    </w:p>
    <w:p w:rsidR="0033415D" w:rsidRDefault="007A25E5" w:rsidP="00F7102E">
      <w:pPr>
        <w:autoSpaceDE w:val="0"/>
        <w:autoSpaceDN w:val="0"/>
        <w:adjustRightInd w:val="0"/>
        <w:ind w:left="720"/>
        <w:rPr>
          <w:rFonts w:ascii="Courier New" w:hAnsi="Courier New" w:cs="Courier New"/>
          <w:noProof/>
          <w:color w:val="000000"/>
        </w:rPr>
      </w:pPr>
      <w:r>
        <w:rPr>
          <w:rFonts w:ascii="Courier New" w:hAnsi="Courier New" w:cs="Courier New"/>
          <w:noProof/>
          <w:color w:val="000000"/>
        </w:rPr>
        <w:lastRenderedPageBreak/>
        <w:drawing>
          <wp:inline distT="0" distB="0" distL="0" distR="0">
            <wp:extent cx="5336540" cy="3998595"/>
            <wp:effectExtent l="0" t="0" r="0" b="1905"/>
            <wp:docPr id="9" name="Picture 9" descr="C:\Users\Hassaan Majeed\Desktop\fwdreece460\Shift Analys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ssaan Majeed\Desktop\fwdreece460\Shift Analysis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4444" w:rsidRPr="008A128B" w:rsidRDefault="008A128B" w:rsidP="008A128B">
      <w:pPr>
        <w:autoSpaceDE w:val="0"/>
        <w:autoSpaceDN w:val="0"/>
        <w:adjustRightInd w:val="0"/>
        <w:ind w:left="720"/>
        <w:jc w:val="center"/>
        <w:rPr>
          <w:i/>
          <w:color w:val="000000"/>
        </w:rPr>
      </w:pPr>
      <w:r w:rsidRPr="008A128B">
        <w:rPr>
          <w:i/>
          <w:color w:val="000000"/>
        </w:rPr>
        <w:t>Fig</w:t>
      </w:r>
      <w:r>
        <w:rPr>
          <w:i/>
          <w:color w:val="000000"/>
        </w:rPr>
        <w:t>. 4</w:t>
      </w:r>
    </w:p>
    <w:p w:rsidR="005D4444" w:rsidRDefault="005D4444" w:rsidP="008A128B">
      <w:pPr>
        <w:autoSpaceDE w:val="0"/>
        <w:autoSpaceDN w:val="0"/>
        <w:adjustRightInd w:val="0"/>
        <w:ind w:left="720"/>
        <w:jc w:val="center"/>
        <w:rPr>
          <w:rFonts w:ascii="Courier New" w:hAnsi="Courier New" w:cs="Courier New"/>
          <w:sz w:val="24"/>
          <w:szCs w:val="24"/>
        </w:rPr>
      </w:pPr>
    </w:p>
    <w:p w:rsidR="0033415D" w:rsidRDefault="0033415D" w:rsidP="008A128B">
      <w:pPr>
        <w:autoSpaceDE w:val="0"/>
        <w:autoSpaceDN w:val="0"/>
        <w:adjustRightInd w:val="0"/>
        <w:ind w:left="720"/>
        <w:jc w:val="center"/>
        <w:rPr>
          <w:rFonts w:ascii="Courier New" w:hAnsi="Courier New" w:cs="Courier New"/>
          <w:sz w:val="24"/>
          <w:szCs w:val="24"/>
        </w:rPr>
      </w:pPr>
    </w:p>
    <w:p w:rsidR="007B12A6" w:rsidRPr="00DB4507" w:rsidRDefault="00DB4507" w:rsidP="00DB4507">
      <w:pPr>
        <w:pStyle w:val="ListParagraph"/>
        <w:numPr>
          <w:ilvl w:val="0"/>
          <w:numId w:val="17"/>
        </w:numPr>
        <w:rPr>
          <w:sz w:val="24"/>
        </w:rPr>
      </w:pPr>
      <w:r>
        <w:t xml:space="preserve">Plot the magnitude and phase of the </w:t>
      </w:r>
      <w:r w:rsidR="00A646C1">
        <w:t xml:space="preserve">Fourier transform of the </w:t>
      </w:r>
      <w:r>
        <w:t xml:space="preserve">shifted signal </w:t>
      </w:r>
      <w:r w:rsidRPr="00A646C1">
        <w:rPr>
          <w:b/>
        </w:rPr>
        <w:t>y</w:t>
      </w:r>
      <w:r>
        <w:t xml:space="preserve">. By comparing the phase of </w:t>
      </w:r>
      <w:r w:rsidRPr="00A646C1">
        <w:rPr>
          <w:b/>
        </w:rPr>
        <w:t>y</w:t>
      </w:r>
      <w:r>
        <w:t xml:space="preserve"> to that of </w:t>
      </w:r>
      <w:r w:rsidRPr="00A646C1">
        <w:rPr>
          <w:b/>
        </w:rPr>
        <w:t>x</w:t>
      </w:r>
      <w:r>
        <w:t xml:space="preserve"> d</w:t>
      </w:r>
      <w:r w:rsidR="007B12A6">
        <w:t>emonstrate that shifting a signal can be understood as a change in the phase.</w:t>
      </w:r>
    </w:p>
    <w:p w:rsidR="00436971" w:rsidRPr="00436971" w:rsidRDefault="00436971" w:rsidP="00436971">
      <w:pPr>
        <w:pStyle w:val="ListParagraph"/>
        <w:autoSpaceDE w:val="0"/>
        <w:autoSpaceDN w:val="0"/>
        <w:adjustRightInd w:val="0"/>
        <w:jc w:val="right"/>
        <w:rPr>
          <w:b/>
          <w:noProof/>
          <w:color w:val="000000"/>
        </w:rPr>
      </w:pPr>
      <w:r>
        <w:rPr>
          <w:b/>
          <w:noProof/>
          <w:color w:val="000000"/>
        </w:rPr>
        <w:t>(3</w:t>
      </w:r>
      <w:r w:rsidRPr="00436971">
        <w:rPr>
          <w:b/>
          <w:noProof/>
          <w:color w:val="000000"/>
        </w:rPr>
        <w:t xml:space="preserve"> point</w:t>
      </w:r>
      <w:r>
        <w:rPr>
          <w:b/>
          <w:noProof/>
          <w:color w:val="000000"/>
        </w:rPr>
        <w:t>s</w:t>
      </w:r>
      <w:r w:rsidRPr="00436971">
        <w:rPr>
          <w:b/>
          <w:noProof/>
          <w:color w:val="000000"/>
        </w:rPr>
        <w:t>)</w:t>
      </w:r>
    </w:p>
    <w:p w:rsidR="00456DE0" w:rsidRDefault="00456DE0" w:rsidP="00436971">
      <w:pPr>
        <w:jc w:val="right"/>
        <w:rPr>
          <w:sz w:val="24"/>
          <w:szCs w:val="24"/>
          <w:u w:val="single"/>
        </w:rPr>
      </w:pPr>
    </w:p>
    <w:p w:rsidR="00456DE0" w:rsidRDefault="00456DE0" w:rsidP="00456DE0">
      <w:pPr>
        <w:jc w:val="center"/>
        <w:rPr>
          <w:sz w:val="24"/>
          <w:szCs w:val="24"/>
          <w:u w:val="single"/>
        </w:rPr>
      </w:pPr>
    </w:p>
    <w:p w:rsidR="00456DE0" w:rsidRPr="00D23A29" w:rsidRDefault="00A646C1" w:rsidP="00456DE0">
      <w:pPr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ECTION C</w:t>
      </w:r>
      <w:r w:rsidR="000B03C5">
        <w:rPr>
          <w:sz w:val="24"/>
          <w:szCs w:val="24"/>
          <w:u w:val="single"/>
        </w:rPr>
        <w:t>: FOURIER IMAGE ANALYSIS</w:t>
      </w:r>
    </w:p>
    <w:p w:rsidR="00D23A29" w:rsidRDefault="00D23A29">
      <w:pPr>
        <w:rPr>
          <w:sz w:val="24"/>
        </w:rPr>
      </w:pPr>
    </w:p>
    <w:p w:rsidR="00456DE0" w:rsidRPr="004C776C" w:rsidRDefault="00456DE0">
      <w:r w:rsidRPr="004C776C">
        <w:t>In th</w:t>
      </w:r>
      <w:r w:rsidR="00DE4FFC">
        <w:t>is</w:t>
      </w:r>
      <w:r w:rsidRPr="004C776C">
        <w:t xml:space="preserve"> </w:t>
      </w:r>
      <w:r w:rsidR="00DE4FFC">
        <w:t>section</w:t>
      </w:r>
      <w:r w:rsidRPr="004C776C">
        <w:t xml:space="preserve"> of this lab we will be exploring Fourier transformation and analysis for two-dimensional </w:t>
      </w:r>
      <w:r w:rsidR="000B03C5" w:rsidRPr="004C776C">
        <w:t>datasets such as images.</w:t>
      </w:r>
    </w:p>
    <w:p w:rsidR="00456DE0" w:rsidRDefault="00456DE0">
      <w:pPr>
        <w:rPr>
          <w:sz w:val="24"/>
        </w:rPr>
      </w:pPr>
    </w:p>
    <w:p w:rsidR="000B03C5" w:rsidRDefault="000B03C5">
      <w:pPr>
        <w:rPr>
          <w:sz w:val="24"/>
        </w:rPr>
      </w:pPr>
      <w:r>
        <w:rPr>
          <w:sz w:val="24"/>
        </w:rPr>
        <w:t>PART I</w:t>
      </w:r>
      <w:r>
        <w:rPr>
          <w:sz w:val="24"/>
        </w:rPr>
        <w:tab/>
        <w:t>2D FOURIER TRANSFORMS OF COMMON PATTERNS</w:t>
      </w:r>
    </w:p>
    <w:p w:rsidR="000B03C5" w:rsidRDefault="000B03C5">
      <w:pPr>
        <w:rPr>
          <w:sz w:val="24"/>
        </w:rPr>
      </w:pPr>
    </w:p>
    <w:p w:rsidR="00414CAB" w:rsidRPr="004C776C" w:rsidRDefault="00436971">
      <w:pPr>
        <w:rPr>
          <w:i/>
        </w:rPr>
      </w:pPr>
      <w:r>
        <w:rPr>
          <w:i/>
        </w:rPr>
        <w:t>Exercise</w:t>
      </w:r>
    </w:p>
    <w:p w:rsidR="00414CAB" w:rsidRPr="004C776C" w:rsidRDefault="00414CAB">
      <w:pPr>
        <w:rPr>
          <w:i/>
        </w:rPr>
      </w:pPr>
    </w:p>
    <w:p w:rsidR="000B03C5" w:rsidRPr="004C776C" w:rsidRDefault="000B03C5" w:rsidP="00414CAB">
      <w:pPr>
        <w:pStyle w:val="ListParagraph"/>
        <w:numPr>
          <w:ilvl w:val="0"/>
          <w:numId w:val="9"/>
        </w:numPr>
        <w:jc w:val="both"/>
      </w:pPr>
      <w:r w:rsidRPr="004C776C">
        <w:t>Copy the following code</w:t>
      </w:r>
      <w:r w:rsidR="0041085F" w:rsidRPr="004C776C">
        <w:t>s</w:t>
      </w:r>
      <w:r w:rsidRPr="004C776C">
        <w:t xml:space="preserve"> into the MATLAB editor to generate the </w:t>
      </w:r>
      <w:r w:rsidR="0041085F" w:rsidRPr="004C776C">
        <w:t>corresponding</w:t>
      </w:r>
      <w:r w:rsidRPr="004C776C">
        <w:t xml:space="preserve"> 2D patterns</w:t>
      </w:r>
      <w:r w:rsidR="00414CAB" w:rsidRPr="004C776C">
        <w:t>. Use the imagesc() command to show each of your patterns.</w:t>
      </w:r>
      <w:r w:rsidRPr="004C776C">
        <w:t>:</w:t>
      </w:r>
    </w:p>
    <w:p w:rsidR="000B03C5" w:rsidRPr="004C776C" w:rsidRDefault="000B03C5" w:rsidP="000B03C5"/>
    <w:p w:rsidR="000C6545" w:rsidRPr="004C776C" w:rsidRDefault="0041085F" w:rsidP="00414CAB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Courier New" w:hAnsi="Courier New" w:cs="Courier New"/>
        </w:rPr>
      </w:pPr>
      <w:r w:rsidRPr="004C776C">
        <w:t>Rectangle:</w:t>
      </w:r>
      <w:r w:rsidRPr="004C776C">
        <w:rPr>
          <w:rFonts w:ascii="Courier New" w:hAnsi="Courier New" w:cs="Courier New"/>
          <w:color w:val="000000"/>
        </w:rPr>
        <w:t xml:space="preserve"> </w:t>
      </w:r>
    </w:p>
    <w:p w:rsidR="0041085F" w:rsidRPr="004C776C" w:rsidRDefault="0041085F" w:rsidP="000C6545">
      <w:pPr>
        <w:autoSpaceDE w:val="0"/>
        <w:autoSpaceDN w:val="0"/>
        <w:adjustRightInd w:val="0"/>
        <w:ind w:left="1080" w:firstLine="360"/>
        <w:rPr>
          <w:rFonts w:ascii="Courier New" w:hAnsi="Courier New" w:cs="Courier New"/>
          <w:color w:val="000000"/>
        </w:rPr>
      </w:pPr>
      <w:r w:rsidRPr="004C776C">
        <w:rPr>
          <w:rFonts w:ascii="Courier New" w:hAnsi="Courier New" w:cs="Courier New"/>
          <w:color w:val="000000"/>
        </w:rPr>
        <w:t>R(1:512,1:512) = 0; R(237:277,237:277)=1;</w:t>
      </w:r>
    </w:p>
    <w:p w:rsidR="00414CAB" w:rsidRPr="004C776C" w:rsidRDefault="00414CAB" w:rsidP="000C6545">
      <w:pPr>
        <w:autoSpaceDE w:val="0"/>
        <w:autoSpaceDN w:val="0"/>
        <w:adjustRightInd w:val="0"/>
        <w:ind w:left="1080" w:firstLine="360"/>
        <w:rPr>
          <w:rFonts w:ascii="Courier New" w:hAnsi="Courier New" w:cs="Courier New"/>
        </w:rPr>
      </w:pPr>
    </w:p>
    <w:p w:rsidR="00D544BB" w:rsidRPr="004C776C" w:rsidRDefault="0041085F" w:rsidP="00414CAB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Courier New" w:hAnsi="Courier New" w:cs="Courier New"/>
        </w:rPr>
      </w:pPr>
      <w:r w:rsidRPr="004C776C">
        <w:t xml:space="preserve">Circle: </w:t>
      </w:r>
    </w:p>
    <w:p w:rsidR="0041085F" w:rsidRPr="004C776C" w:rsidRDefault="0041085F" w:rsidP="00436971">
      <w:pPr>
        <w:pStyle w:val="ListParagraph"/>
        <w:autoSpaceDE w:val="0"/>
        <w:autoSpaceDN w:val="0"/>
        <w:adjustRightInd w:val="0"/>
        <w:ind w:left="144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>C(1:512,1:512) = 0;</w:t>
      </w:r>
    </w:p>
    <w:p w:rsidR="0041085F" w:rsidRPr="004C776C" w:rsidRDefault="0041085F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FF"/>
        </w:rPr>
        <w:t>for</w:t>
      </w:r>
      <w:r w:rsidRPr="004C776C">
        <w:rPr>
          <w:rFonts w:ascii="Courier New" w:hAnsi="Courier New" w:cs="Courier New"/>
          <w:color w:val="000000"/>
        </w:rPr>
        <w:t xml:space="preserve"> row = 1:512 </w:t>
      </w:r>
    </w:p>
    <w:p w:rsidR="0041085F" w:rsidRPr="004C776C" w:rsidRDefault="0041085F" w:rsidP="00D544BB">
      <w:pPr>
        <w:autoSpaceDE w:val="0"/>
        <w:autoSpaceDN w:val="0"/>
        <w:adjustRightInd w:val="0"/>
        <w:ind w:left="144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FF"/>
        </w:rPr>
        <w:t>for</w:t>
      </w:r>
      <w:r w:rsidRPr="004C776C">
        <w:rPr>
          <w:rFonts w:ascii="Courier New" w:hAnsi="Courier New" w:cs="Courier New"/>
          <w:color w:val="000000"/>
        </w:rPr>
        <w:t xml:space="preserve"> col = 1:512;</w:t>
      </w:r>
    </w:p>
    <w:p w:rsidR="0041085F" w:rsidRPr="004C776C" w:rsidRDefault="0041085F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FF"/>
        </w:rPr>
        <w:lastRenderedPageBreak/>
        <w:t>if</w:t>
      </w:r>
      <w:r w:rsidRPr="004C776C">
        <w:rPr>
          <w:rFonts w:ascii="Courier New" w:hAnsi="Courier New" w:cs="Courier New"/>
          <w:color w:val="000000"/>
        </w:rPr>
        <w:t xml:space="preserve">(((row </w:t>
      </w:r>
      <w:r w:rsidR="00436971">
        <w:rPr>
          <w:rFonts w:ascii="Courier New" w:hAnsi="Courier New" w:cs="Courier New"/>
          <w:color w:val="000000"/>
        </w:rPr>
        <w:t>–</w:t>
      </w:r>
      <w:r w:rsidRPr="004C776C">
        <w:rPr>
          <w:rFonts w:ascii="Courier New" w:hAnsi="Courier New" w:cs="Courier New"/>
          <w:color w:val="000000"/>
        </w:rPr>
        <w:t xml:space="preserve"> 257).^2 + (col </w:t>
      </w:r>
      <w:r w:rsidR="00436971">
        <w:rPr>
          <w:rFonts w:ascii="Courier New" w:hAnsi="Courier New" w:cs="Courier New"/>
          <w:color w:val="000000"/>
        </w:rPr>
        <w:t>–</w:t>
      </w:r>
      <w:r w:rsidRPr="004C776C">
        <w:rPr>
          <w:rFonts w:ascii="Courier New" w:hAnsi="Courier New" w:cs="Courier New"/>
          <w:color w:val="000000"/>
        </w:rPr>
        <w:t xml:space="preserve"> 257).^2)&lt;= 400)</w:t>
      </w:r>
    </w:p>
    <w:p w:rsidR="0041085F" w:rsidRPr="004C776C" w:rsidRDefault="0041085F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>C(row,col) = 1;</w:t>
      </w:r>
    </w:p>
    <w:p w:rsidR="00D544BB" w:rsidRPr="004C776C" w:rsidRDefault="0041085F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FF"/>
        </w:rPr>
        <w:t>end</w:t>
      </w:r>
      <w:r w:rsidR="00D544BB" w:rsidRPr="004C776C">
        <w:rPr>
          <w:rFonts w:ascii="Courier New" w:hAnsi="Courier New" w:cs="Courier New"/>
        </w:rPr>
        <w:tab/>
      </w:r>
    </w:p>
    <w:p w:rsidR="0041085F" w:rsidRPr="004C776C" w:rsidRDefault="0041085F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FF"/>
        </w:rPr>
        <w:t>end</w:t>
      </w:r>
    </w:p>
    <w:p w:rsidR="0041085F" w:rsidRPr="004C776C" w:rsidRDefault="0041085F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  <w:color w:val="0000FF"/>
        </w:rPr>
      </w:pPr>
      <w:r w:rsidRPr="004C776C">
        <w:rPr>
          <w:rFonts w:ascii="Courier New" w:hAnsi="Courier New" w:cs="Courier New"/>
          <w:color w:val="0000FF"/>
        </w:rPr>
        <w:t>end</w:t>
      </w:r>
    </w:p>
    <w:p w:rsidR="00414CAB" w:rsidRPr="004C776C" w:rsidRDefault="00414CAB" w:rsidP="00D544BB">
      <w:pPr>
        <w:autoSpaceDE w:val="0"/>
        <w:autoSpaceDN w:val="0"/>
        <w:adjustRightInd w:val="0"/>
        <w:ind w:left="720" w:firstLine="720"/>
        <w:rPr>
          <w:rFonts w:ascii="Courier New" w:hAnsi="Courier New" w:cs="Courier New"/>
        </w:rPr>
      </w:pPr>
    </w:p>
    <w:p w:rsidR="00D544BB" w:rsidRPr="004C776C" w:rsidRDefault="000C6545" w:rsidP="00414CAB">
      <w:pPr>
        <w:pStyle w:val="ListParagraph"/>
        <w:numPr>
          <w:ilvl w:val="0"/>
          <w:numId w:val="10"/>
        </w:numPr>
      </w:pPr>
      <w:r w:rsidRPr="004C776C">
        <w:t>Two dimensional cosine</w:t>
      </w:r>
      <w:r w:rsidR="00D544BB" w:rsidRPr="004C776C">
        <w:t>:</w:t>
      </w:r>
    </w:p>
    <w:p w:rsidR="00D544BB" w:rsidRPr="004C776C" w:rsidRDefault="00D544BB" w:rsidP="000C6545">
      <w:pPr>
        <w:pStyle w:val="ListParagraph"/>
        <w:autoSpaceDE w:val="0"/>
        <w:autoSpaceDN w:val="0"/>
        <w:adjustRightInd w:val="0"/>
        <w:ind w:left="144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FF"/>
        </w:rPr>
        <w:t>for</w:t>
      </w:r>
      <w:r w:rsidRPr="004C776C">
        <w:rPr>
          <w:rFonts w:ascii="Courier New" w:hAnsi="Courier New" w:cs="Courier New"/>
          <w:color w:val="000000"/>
        </w:rPr>
        <w:t xml:space="preserve"> row = 1:512</w:t>
      </w:r>
    </w:p>
    <w:p w:rsidR="00D544BB" w:rsidRPr="004C776C" w:rsidRDefault="00D544BB" w:rsidP="000C6545">
      <w:pPr>
        <w:pStyle w:val="ListParagraph"/>
        <w:autoSpaceDE w:val="0"/>
        <w:autoSpaceDN w:val="0"/>
        <w:adjustRightInd w:val="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 xml:space="preserve">    </w:t>
      </w:r>
      <w:r w:rsidRPr="004C776C">
        <w:rPr>
          <w:rFonts w:ascii="Courier New" w:hAnsi="Courier New" w:cs="Courier New"/>
          <w:color w:val="000000"/>
        </w:rPr>
        <w:tab/>
      </w:r>
      <w:r w:rsidRPr="004C776C">
        <w:rPr>
          <w:rFonts w:ascii="Courier New" w:hAnsi="Courier New" w:cs="Courier New"/>
          <w:color w:val="0000FF"/>
        </w:rPr>
        <w:t>for</w:t>
      </w:r>
      <w:r w:rsidRPr="004C776C">
        <w:rPr>
          <w:rFonts w:ascii="Courier New" w:hAnsi="Courier New" w:cs="Courier New"/>
          <w:color w:val="000000"/>
        </w:rPr>
        <w:t xml:space="preserve"> col=1:512</w:t>
      </w:r>
    </w:p>
    <w:p w:rsidR="00D544BB" w:rsidRPr="004C776C" w:rsidRDefault="00D544BB" w:rsidP="000C6545">
      <w:pPr>
        <w:pStyle w:val="ListParagraph"/>
        <w:autoSpaceDE w:val="0"/>
        <w:autoSpaceDN w:val="0"/>
        <w:adjustRightInd w:val="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 xml:space="preserve">    </w:t>
      </w:r>
      <w:r w:rsidRPr="004C776C">
        <w:rPr>
          <w:rFonts w:ascii="Courier New" w:hAnsi="Courier New" w:cs="Courier New"/>
          <w:color w:val="000000"/>
        </w:rPr>
        <w:tab/>
      </w:r>
      <w:r w:rsidR="000C6545" w:rsidRPr="004C776C">
        <w:rPr>
          <w:rFonts w:ascii="Courier New" w:hAnsi="Courier New" w:cs="Courier New"/>
          <w:color w:val="000000"/>
        </w:rPr>
        <w:t>CO</w:t>
      </w:r>
      <w:r w:rsidRPr="004C776C">
        <w:rPr>
          <w:rFonts w:ascii="Courier New" w:hAnsi="Courier New" w:cs="Courier New"/>
          <w:color w:val="000000"/>
        </w:rPr>
        <w:t>(row,col) = cos(row)*cos(col);</w:t>
      </w:r>
    </w:p>
    <w:p w:rsidR="00D544BB" w:rsidRPr="004C776C" w:rsidRDefault="00D544BB" w:rsidP="000C6545">
      <w:pPr>
        <w:pStyle w:val="ListParagraph"/>
        <w:autoSpaceDE w:val="0"/>
        <w:autoSpaceDN w:val="0"/>
        <w:adjustRightInd w:val="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 xml:space="preserve">    </w:t>
      </w:r>
      <w:r w:rsidRPr="004C776C">
        <w:rPr>
          <w:rFonts w:ascii="Courier New" w:hAnsi="Courier New" w:cs="Courier New"/>
          <w:color w:val="000000"/>
        </w:rPr>
        <w:tab/>
      </w:r>
      <w:r w:rsidRPr="004C776C">
        <w:rPr>
          <w:rFonts w:ascii="Courier New" w:hAnsi="Courier New" w:cs="Courier New"/>
          <w:color w:val="0000FF"/>
        </w:rPr>
        <w:t>end</w:t>
      </w:r>
    </w:p>
    <w:p w:rsidR="00D544BB" w:rsidRPr="004C776C" w:rsidRDefault="00D544BB" w:rsidP="000C6545">
      <w:pPr>
        <w:pStyle w:val="ListParagraph"/>
        <w:autoSpaceDE w:val="0"/>
        <w:autoSpaceDN w:val="0"/>
        <w:adjustRightInd w:val="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 xml:space="preserve">   </w:t>
      </w:r>
      <w:r w:rsidRPr="004C776C">
        <w:rPr>
          <w:rFonts w:ascii="Courier New" w:hAnsi="Courier New" w:cs="Courier New"/>
          <w:color w:val="000000"/>
        </w:rPr>
        <w:tab/>
      </w:r>
      <w:r w:rsidRPr="004C776C">
        <w:rPr>
          <w:rFonts w:ascii="Courier New" w:hAnsi="Courier New" w:cs="Courier New"/>
          <w:color w:val="0000FF"/>
        </w:rPr>
        <w:t>end</w:t>
      </w:r>
    </w:p>
    <w:p w:rsidR="000B03C5" w:rsidRPr="004C776C" w:rsidRDefault="00D544BB" w:rsidP="000C6545">
      <w:pPr>
        <w:pStyle w:val="ListParagraph"/>
        <w:ind w:left="1440"/>
      </w:pPr>
      <w:r w:rsidRPr="004C776C">
        <w:t xml:space="preserve"> </w:t>
      </w:r>
    </w:p>
    <w:p w:rsidR="001E701F" w:rsidRPr="004C776C" w:rsidRDefault="001E701F" w:rsidP="00414CAB">
      <w:pPr>
        <w:pStyle w:val="ListParagraph"/>
        <w:numPr>
          <w:ilvl w:val="0"/>
          <w:numId w:val="10"/>
        </w:numPr>
      </w:pPr>
      <w:r w:rsidRPr="004C776C">
        <w:t>Two dimensional stripes:</w:t>
      </w:r>
    </w:p>
    <w:p w:rsidR="001E701F" w:rsidRPr="004C776C" w:rsidRDefault="001E701F" w:rsidP="00414CAB">
      <w:pPr>
        <w:autoSpaceDE w:val="0"/>
        <w:autoSpaceDN w:val="0"/>
        <w:adjustRightInd w:val="0"/>
        <w:ind w:left="144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>x(1:512,1:512)=0;</w:t>
      </w:r>
    </w:p>
    <w:p w:rsidR="001E701F" w:rsidRPr="004C776C" w:rsidRDefault="001E701F" w:rsidP="00414CAB">
      <w:pPr>
        <w:pStyle w:val="ListParagraph"/>
        <w:autoSpaceDE w:val="0"/>
        <w:autoSpaceDN w:val="0"/>
        <w:adjustRightInd w:val="0"/>
        <w:ind w:left="144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>x(1:10:512,1:512)=1;</w:t>
      </w:r>
    </w:p>
    <w:p w:rsidR="001E701F" w:rsidRPr="004C776C" w:rsidRDefault="001E701F" w:rsidP="00414CAB">
      <w:pPr>
        <w:pStyle w:val="ListParagraph"/>
        <w:autoSpaceDE w:val="0"/>
        <w:autoSpaceDN w:val="0"/>
        <w:adjustRightInd w:val="0"/>
        <w:ind w:firstLine="720"/>
        <w:rPr>
          <w:rFonts w:ascii="Courier New" w:hAnsi="Courier New" w:cs="Courier New"/>
        </w:rPr>
      </w:pPr>
      <w:r w:rsidRPr="004C776C">
        <w:rPr>
          <w:rFonts w:ascii="Courier New" w:hAnsi="Courier New" w:cs="Courier New"/>
          <w:color w:val="000000"/>
        </w:rPr>
        <w:t>x(1:512,1:10:512)=1;</w:t>
      </w:r>
    </w:p>
    <w:p w:rsidR="00414CAB" w:rsidRPr="00436971" w:rsidRDefault="00436971" w:rsidP="00436971">
      <w:pPr>
        <w:jc w:val="right"/>
        <w:rPr>
          <w:b/>
        </w:rPr>
      </w:pPr>
      <w:r w:rsidRPr="00436971">
        <w:rPr>
          <w:b/>
        </w:rPr>
        <w:t>(1 point)</w:t>
      </w:r>
    </w:p>
    <w:p w:rsidR="00414CAB" w:rsidRDefault="00414CAB" w:rsidP="00414CAB">
      <w:pPr>
        <w:pStyle w:val="ListParagraph"/>
        <w:numPr>
          <w:ilvl w:val="0"/>
          <w:numId w:val="9"/>
        </w:numPr>
      </w:pPr>
      <w:r w:rsidRPr="004C776C">
        <w:t>Use the fft2() and fftshift() functions to generate the 2D Fourier transform of each pattern. Use the imagesc() command to show each Fourier transform.</w:t>
      </w:r>
    </w:p>
    <w:p w:rsidR="00436971" w:rsidRPr="00436971" w:rsidRDefault="00436971" w:rsidP="00436971">
      <w:pPr>
        <w:pStyle w:val="ListParagraph"/>
        <w:jc w:val="right"/>
        <w:rPr>
          <w:b/>
        </w:rPr>
      </w:pPr>
      <w:r w:rsidRPr="00436971">
        <w:rPr>
          <w:b/>
        </w:rPr>
        <w:t>(</w:t>
      </w:r>
      <w:r w:rsidR="00CD0316">
        <w:rPr>
          <w:b/>
        </w:rPr>
        <w:t>4</w:t>
      </w:r>
      <w:r w:rsidRPr="00436971">
        <w:rPr>
          <w:b/>
        </w:rPr>
        <w:t xml:space="preserve"> point</w:t>
      </w:r>
      <w:r w:rsidR="00CD0316">
        <w:rPr>
          <w:b/>
        </w:rPr>
        <w:t>s</w:t>
      </w:r>
      <w:r w:rsidRPr="00436971">
        <w:rPr>
          <w:b/>
        </w:rPr>
        <w:t>)</w:t>
      </w:r>
    </w:p>
    <w:p w:rsidR="00414CAB" w:rsidRPr="004C776C" w:rsidRDefault="00414CAB" w:rsidP="00414CAB"/>
    <w:p w:rsidR="008129B1" w:rsidRDefault="008129B1">
      <w:pPr>
        <w:rPr>
          <w:sz w:val="24"/>
        </w:rPr>
      </w:pPr>
      <w:r>
        <w:rPr>
          <w:sz w:val="24"/>
        </w:rPr>
        <w:t>WRITEUP QUESTIONS</w:t>
      </w:r>
    </w:p>
    <w:p w:rsidR="009F3BEF" w:rsidRDefault="009F3BEF">
      <w:pPr>
        <w:rPr>
          <w:sz w:val="24"/>
        </w:rPr>
      </w:pPr>
    </w:p>
    <w:p w:rsidR="009F3BEF" w:rsidRPr="009F3BEF" w:rsidRDefault="009F3BEF">
      <w:pPr>
        <w:rPr>
          <w:sz w:val="24"/>
          <w:u w:val="single"/>
        </w:rPr>
      </w:pPr>
      <w:r w:rsidRPr="009F3BEF">
        <w:rPr>
          <w:sz w:val="24"/>
          <w:u w:val="single"/>
        </w:rPr>
        <w:t>SECTION A</w:t>
      </w:r>
    </w:p>
    <w:p w:rsidR="001A3620" w:rsidRDefault="001A3620"/>
    <w:p w:rsidR="005833EC" w:rsidRDefault="005833EC" w:rsidP="00F422B3">
      <w:pPr>
        <w:pStyle w:val="ListParagraph"/>
        <w:numPr>
          <w:ilvl w:val="0"/>
          <w:numId w:val="14"/>
        </w:numPr>
      </w:pPr>
      <w:r>
        <w:t>What was the frequency of the signal of interest buried in the noise?</w:t>
      </w:r>
    </w:p>
    <w:p w:rsidR="00CD0316" w:rsidRPr="00CD0316" w:rsidRDefault="00CD0316" w:rsidP="00CD0316">
      <w:pPr>
        <w:pStyle w:val="ListParagraph"/>
        <w:jc w:val="right"/>
        <w:rPr>
          <w:b/>
        </w:rPr>
      </w:pPr>
      <w:r w:rsidRPr="00CD0316">
        <w:rPr>
          <w:b/>
        </w:rPr>
        <w:t>(2 points)</w:t>
      </w:r>
    </w:p>
    <w:p w:rsidR="005833EC" w:rsidRDefault="005833EC" w:rsidP="005833EC">
      <w:pPr>
        <w:pStyle w:val="ListParagraph"/>
      </w:pPr>
    </w:p>
    <w:p w:rsidR="001A3620" w:rsidRDefault="001B3B7C" w:rsidP="00F422B3">
      <w:pPr>
        <w:pStyle w:val="ListParagraph"/>
        <w:numPr>
          <w:ilvl w:val="0"/>
          <w:numId w:val="14"/>
        </w:numPr>
      </w:pPr>
      <w:r>
        <w:t xml:space="preserve">How does your </w:t>
      </w:r>
      <w:r w:rsidR="00E50D90">
        <w:t xml:space="preserve">reconstructed </w:t>
      </w:r>
      <w:r>
        <w:t>signal compare with the original data in Fig. 1?</w:t>
      </w:r>
      <w:r w:rsidR="00A27427">
        <w:t xml:space="preserve"> If they are different, what might be some of the reasons for the difference?</w:t>
      </w:r>
    </w:p>
    <w:p w:rsidR="00CD0316" w:rsidRPr="00CD0316" w:rsidRDefault="00CD0316" w:rsidP="00CD0316">
      <w:pPr>
        <w:pStyle w:val="ListParagraph"/>
        <w:jc w:val="right"/>
        <w:rPr>
          <w:b/>
        </w:rPr>
      </w:pPr>
      <w:r w:rsidRPr="00CD0316">
        <w:rPr>
          <w:b/>
        </w:rPr>
        <w:t>(2 points)</w:t>
      </w:r>
    </w:p>
    <w:p w:rsidR="00053DA5" w:rsidRDefault="00053DA5"/>
    <w:p w:rsidR="00053DA5" w:rsidRDefault="00D537E3" w:rsidP="00F422B3">
      <w:pPr>
        <w:pStyle w:val="ListParagraph"/>
        <w:numPr>
          <w:ilvl w:val="0"/>
          <w:numId w:val="14"/>
        </w:numPr>
      </w:pPr>
      <w:r>
        <w:t>Explain how a circuit in a cellular phone receiver might perform Fourier filtering to remove sources of noise to improve the quality of a telephone conversation.</w:t>
      </w:r>
    </w:p>
    <w:p w:rsidR="00CD0316" w:rsidRPr="00CD0316" w:rsidRDefault="00CD0316" w:rsidP="00CD0316">
      <w:pPr>
        <w:pStyle w:val="ListParagraph"/>
        <w:jc w:val="right"/>
        <w:rPr>
          <w:b/>
        </w:rPr>
      </w:pPr>
      <w:r w:rsidRPr="00CD0316">
        <w:rPr>
          <w:b/>
        </w:rPr>
        <w:t>(2 points)</w:t>
      </w:r>
    </w:p>
    <w:p w:rsidR="009F3BA5" w:rsidRDefault="009F3BA5"/>
    <w:p w:rsidR="008129B1" w:rsidRDefault="00F422B3" w:rsidP="005833EC">
      <w:pPr>
        <w:pStyle w:val="ListParagraph"/>
        <w:numPr>
          <w:ilvl w:val="0"/>
          <w:numId w:val="14"/>
        </w:numPr>
        <w:jc w:val="both"/>
      </w:pPr>
      <w:r>
        <w:t>Suppose the waveform shown in Fig. 1 is generated by a detector in response to a physical event. Now</w:t>
      </w:r>
      <w:r w:rsidR="00DE4FFC">
        <w:t xml:space="preserve"> imagine that the same event </w:t>
      </w:r>
      <w:r>
        <w:t xml:space="preserve">re-occurs at a later time and is registered on the detector. How would the frequency spectrum of this second occurrence be different from </w:t>
      </w:r>
      <w:r w:rsidR="005833EC">
        <w:t>that of the first occurrence</w:t>
      </w:r>
      <w:r>
        <w:t>? What property of linear systems does this invoke?</w:t>
      </w:r>
    </w:p>
    <w:p w:rsidR="00CD0316" w:rsidRPr="00CD0316" w:rsidRDefault="00CD0316" w:rsidP="00CD0316">
      <w:pPr>
        <w:pStyle w:val="ListParagraph"/>
        <w:jc w:val="right"/>
        <w:rPr>
          <w:b/>
        </w:rPr>
      </w:pPr>
      <w:r w:rsidRPr="00CD0316">
        <w:rPr>
          <w:b/>
        </w:rPr>
        <w:t>(2 points)</w:t>
      </w:r>
    </w:p>
    <w:p w:rsidR="00A0758F" w:rsidRDefault="00A0758F" w:rsidP="00937D0B"/>
    <w:p w:rsidR="00963A21" w:rsidRDefault="00963A21" w:rsidP="00F422B3">
      <w:pPr>
        <w:pStyle w:val="ListParagraph"/>
        <w:numPr>
          <w:ilvl w:val="0"/>
          <w:numId w:val="14"/>
        </w:numPr>
      </w:pPr>
      <w:r w:rsidRPr="00F422B3">
        <w:rPr>
          <w:b/>
        </w:rPr>
        <w:t>Extra Credit:</w:t>
      </w:r>
      <w:r>
        <w:t xml:space="preserve">  How much </w:t>
      </w:r>
      <w:r w:rsidR="00F422B3">
        <w:t>signal</w:t>
      </w:r>
      <w:r>
        <w:t xml:space="preserve"> power was detected relative to the noise in the system?  (</w:t>
      </w:r>
      <w:r w:rsidRPr="00F422B3">
        <w:rPr>
          <w:i/>
        </w:rPr>
        <w:t>Hint: integrate the frequency spectrum over just the filter bandwidth and compare this to the total integrated frequency spectrum.</w:t>
      </w:r>
      <w:r>
        <w:t>)  What can you say about your signal-to-noise ratio?</w:t>
      </w:r>
    </w:p>
    <w:p w:rsidR="00A646C1" w:rsidRPr="00CD0316" w:rsidRDefault="00CD0316" w:rsidP="00CD0316">
      <w:pPr>
        <w:pStyle w:val="ListParagraph"/>
        <w:jc w:val="right"/>
        <w:rPr>
          <w:b/>
        </w:rPr>
      </w:pPr>
      <w:r w:rsidRPr="00CD0316">
        <w:rPr>
          <w:b/>
        </w:rPr>
        <w:t>(1 point)</w:t>
      </w:r>
    </w:p>
    <w:p w:rsidR="00A646C1" w:rsidRDefault="00A646C1" w:rsidP="00A646C1">
      <w:pPr>
        <w:rPr>
          <w:sz w:val="24"/>
          <w:szCs w:val="24"/>
          <w:u w:val="single"/>
        </w:rPr>
      </w:pPr>
      <w:r w:rsidRPr="00A646C1">
        <w:rPr>
          <w:sz w:val="24"/>
          <w:szCs w:val="24"/>
          <w:u w:val="single"/>
        </w:rPr>
        <w:t>SECTION B</w:t>
      </w:r>
    </w:p>
    <w:p w:rsidR="00A646C1" w:rsidRPr="00CD0316" w:rsidRDefault="00A646C1" w:rsidP="00A646C1">
      <w:pPr>
        <w:pStyle w:val="ListParagraph"/>
        <w:numPr>
          <w:ilvl w:val="0"/>
          <w:numId w:val="18"/>
        </w:numPr>
        <w:rPr>
          <w:u w:val="single"/>
        </w:rPr>
      </w:pPr>
      <w:r w:rsidRPr="00A646C1">
        <w:t xml:space="preserve">Explain why the phase of the Fourier transform of the shifted signal </w:t>
      </w:r>
      <w:r w:rsidRPr="00A646C1">
        <w:rPr>
          <w:b/>
        </w:rPr>
        <w:t xml:space="preserve">y </w:t>
      </w:r>
      <w:r w:rsidRPr="00A646C1">
        <w:t xml:space="preserve">differs from that of the original signal </w:t>
      </w:r>
      <w:r w:rsidRPr="00A646C1">
        <w:rPr>
          <w:b/>
        </w:rPr>
        <w:t>x</w:t>
      </w:r>
      <w:r w:rsidRPr="00A646C1">
        <w:t>.</w:t>
      </w:r>
    </w:p>
    <w:p w:rsidR="00CD0316" w:rsidRPr="00CD0316" w:rsidRDefault="00CD0316" w:rsidP="00CD0316">
      <w:pPr>
        <w:pStyle w:val="ListParagraph"/>
        <w:jc w:val="right"/>
        <w:rPr>
          <w:b/>
          <w:u w:val="single"/>
        </w:rPr>
      </w:pPr>
      <w:r w:rsidRPr="00CD0316">
        <w:rPr>
          <w:b/>
        </w:rPr>
        <w:t>(1 point)</w:t>
      </w:r>
    </w:p>
    <w:p w:rsidR="00A646C1" w:rsidRPr="00A646C1" w:rsidRDefault="00A646C1" w:rsidP="00A646C1">
      <w:pPr>
        <w:pStyle w:val="ListParagraph"/>
        <w:rPr>
          <w:u w:val="single"/>
        </w:rPr>
      </w:pPr>
    </w:p>
    <w:p w:rsidR="00A646C1" w:rsidRPr="00A646C1" w:rsidRDefault="00A646C1" w:rsidP="00A646C1">
      <w:pPr>
        <w:pStyle w:val="ListParagraph"/>
        <w:numPr>
          <w:ilvl w:val="0"/>
          <w:numId w:val="18"/>
        </w:numPr>
        <w:rPr>
          <w:u w:val="single"/>
        </w:rPr>
      </w:pPr>
      <w:r w:rsidRPr="00A646C1">
        <w:t xml:space="preserve">Provide a plot of the real part of the Fourier transform of signal </w:t>
      </w:r>
      <w:r w:rsidRPr="00A646C1">
        <w:rPr>
          <w:b/>
        </w:rPr>
        <w:t>y</w:t>
      </w:r>
      <w:r w:rsidRPr="00A646C1">
        <w:t xml:space="preserve">.  </w:t>
      </w:r>
      <w:r>
        <w:t xml:space="preserve">Why does this plot look different from the corresponding plot for signal </w:t>
      </w:r>
      <w:r w:rsidRPr="00A646C1">
        <w:rPr>
          <w:b/>
        </w:rPr>
        <w:t>x</w:t>
      </w:r>
      <w:r w:rsidRPr="00A646C1">
        <w:t>?</w:t>
      </w:r>
    </w:p>
    <w:p w:rsidR="00A646C1" w:rsidRPr="00CD0316" w:rsidRDefault="00CD0316" w:rsidP="00CD0316">
      <w:pPr>
        <w:jc w:val="right"/>
        <w:rPr>
          <w:b/>
        </w:rPr>
      </w:pPr>
      <w:r w:rsidRPr="00CD0316">
        <w:rPr>
          <w:b/>
        </w:rPr>
        <w:t>(2 points)</w:t>
      </w:r>
    </w:p>
    <w:p w:rsidR="009F3BEF" w:rsidRDefault="009F3BEF" w:rsidP="00963A21">
      <w:pPr>
        <w:ind w:left="1440" w:hanging="1440"/>
      </w:pPr>
    </w:p>
    <w:p w:rsidR="009F3BEF" w:rsidRDefault="00A646C1" w:rsidP="00963A21">
      <w:pPr>
        <w:ind w:left="1440" w:hanging="144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ECTION C</w:t>
      </w:r>
    </w:p>
    <w:p w:rsidR="00F422B3" w:rsidRDefault="009F3BEF" w:rsidP="005833EC">
      <w:pPr>
        <w:pStyle w:val="ListParagraph"/>
        <w:numPr>
          <w:ilvl w:val="0"/>
          <w:numId w:val="15"/>
        </w:numPr>
      </w:pPr>
      <w:r w:rsidRPr="009F3BEF">
        <w:t>Con</w:t>
      </w:r>
      <w:r>
        <w:t xml:space="preserve">sider the two dimensional stripes pattern from the exercise in Section </w:t>
      </w:r>
      <w:r w:rsidR="000F5D99">
        <w:t>C</w:t>
      </w:r>
      <w:r>
        <w:t>. How would you use Fourier filtering to remove the vertical stripes from the pattern? Sketch what a filter function designed for this purpose would look like.</w:t>
      </w:r>
    </w:p>
    <w:p w:rsidR="00CD0316" w:rsidRPr="00CD0316" w:rsidRDefault="00CD0316" w:rsidP="00CD0316">
      <w:pPr>
        <w:pStyle w:val="ListParagraph"/>
        <w:ind w:firstLine="720"/>
        <w:jc w:val="right"/>
        <w:rPr>
          <w:b/>
        </w:rPr>
      </w:pPr>
      <w:r w:rsidRPr="00CD0316">
        <w:rPr>
          <w:b/>
        </w:rPr>
        <w:t>(2 points)</w:t>
      </w:r>
    </w:p>
    <w:p w:rsidR="005833EC" w:rsidRPr="009F3BEF" w:rsidRDefault="005833EC" w:rsidP="00CD0316">
      <w:pPr>
        <w:pStyle w:val="ListParagraph"/>
        <w:ind w:left="709"/>
        <w:jc w:val="right"/>
      </w:pPr>
    </w:p>
    <w:sectPr w:rsidR="005833EC" w:rsidRPr="009F3BEF" w:rsidSect="00714167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AFF" w:rsidRDefault="00616AFF">
      <w:r>
        <w:separator/>
      </w:r>
    </w:p>
  </w:endnote>
  <w:endnote w:type="continuationSeparator" w:id="0">
    <w:p w:rsidR="00616AFF" w:rsidRDefault="00616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9B1" w:rsidRDefault="008129B1">
    <w:pPr>
      <w:pStyle w:val="Footer"/>
      <w:widowControl w:val="0"/>
      <w:jc w:val="center"/>
    </w:pPr>
    <w: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AFF" w:rsidRDefault="00616AFF">
      <w:r>
        <w:separator/>
      </w:r>
    </w:p>
  </w:footnote>
  <w:footnote w:type="continuationSeparator" w:id="0">
    <w:p w:rsidR="00616AFF" w:rsidRDefault="00616A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1424"/>
    <w:multiLevelType w:val="hybridMultilevel"/>
    <w:tmpl w:val="DFAC4FFC"/>
    <w:lvl w:ilvl="0" w:tplc="83AA8D12">
      <w:start w:val="1"/>
      <w:numFmt w:val="decimal"/>
      <w:lvlText w:val="%1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18451CC"/>
    <w:multiLevelType w:val="hybridMultilevel"/>
    <w:tmpl w:val="F2A6958E"/>
    <w:lvl w:ilvl="0" w:tplc="08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43B09"/>
    <w:multiLevelType w:val="hybridMultilevel"/>
    <w:tmpl w:val="3AECF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8199D"/>
    <w:multiLevelType w:val="hybridMultilevel"/>
    <w:tmpl w:val="486E1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F656E22"/>
    <w:multiLevelType w:val="hybridMultilevel"/>
    <w:tmpl w:val="B8ECD4D2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BD037F"/>
    <w:multiLevelType w:val="hybridMultilevel"/>
    <w:tmpl w:val="9488A69C"/>
    <w:lvl w:ilvl="0" w:tplc="2974B2EE">
      <w:start w:val="1"/>
      <w:numFmt w:val="decimal"/>
      <w:lvlText w:val="%1)"/>
      <w:lvlJc w:val="left"/>
      <w:pPr>
        <w:ind w:left="3186" w:hanging="144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2618" w:hanging="360"/>
      </w:pPr>
    </w:lvl>
    <w:lvl w:ilvl="2" w:tplc="0809001B" w:tentative="1">
      <w:start w:val="1"/>
      <w:numFmt w:val="lowerRoman"/>
      <w:lvlText w:val="%3."/>
      <w:lvlJc w:val="right"/>
      <w:pPr>
        <w:ind w:left="3338" w:hanging="180"/>
      </w:pPr>
    </w:lvl>
    <w:lvl w:ilvl="3" w:tplc="0809000F" w:tentative="1">
      <w:start w:val="1"/>
      <w:numFmt w:val="decimal"/>
      <w:lvlText w:val="%4."/>
      <w:lvlJc w:val="left"/>
      <w:pPr>
        <w:ind w:left="4058" w:hanging="360"/>
      </w:pPr>
    </w:lvl>
    <w:lvl w:ilvl="4" w:tplc="08090019" w:tentative="1">
      <w:start w:val="1"/>
      <w:numFmt w:val="lowerLetter"/>
      <w:lvlText w:val="%5."/>
      <w:lvlJc w:val="left"/>
      <w:pPr>
        <w:ind w:left="4778" w:hanging="360"/>
      </w:pPr>
    </w:lvl>
    <w:lvl w:ilvl="5" w:tplc="0809001B" w:tentative="1">
      <w:start w:val="1"/>
      <w:numFmt w:val="lowerRoman"/>
      <w:lvlText w:val="%6."/>
      <w:lvlJc w:val="right"/>
      <w:pPr>
        <w:ind w:left="5498" w:hanging="180"/>
      </w:pPr>
    </w:lvl>
    <w:lvl w:ilvl="6" w:tplc="0809000F" w:tentative="1">
      <w:start w:val="1"/>
      <w:numFmt w:val="decimal"/>
      <w:lvlText w:val="%7."/>
      <w:lvlJc w:val="left"/>
      <w:pPr>
        <w:ind w:left="6218" w:hanging="360"/>
      </w:pPr>
    </w:lvl>
    <w:lvl w:ilvl="7" w:tplc="08090019" w:tentative="1">
      <w:start w:val="1"/>
      <w:numFmt w:val="lowerLetter"/>
      <w:lvlText w:val="%8."/>
      <w:lvlJc w:val="left"/>
      <w:pPr>
        <w:ind w:left="6938" w:hanging="360"/>
      </w:pPr>
    </w:lvl>
    <w:lvl w:ilvl="8" w:tplc="0809001B" w:tentative="1">
      <w:start w:val="1"/>
      <w:numFmt w:val="lowerRoman"/>
      <w:lvlText w:val="%9."/>
      <w:lvlJc w:val="right"/>
      <w:pPr>
        <w:ind w:left="7658" w:hanging="180"/>
      </w:pPr>
    </w:lvl>
  </w:abstractNum>
  <w:abstractNum w:abstractNumId="6" w15:restartNumberingAfterBreak="0">
    <w:nsid w:val="49F635A6"/>
    <w:multiLevelType w:val="hybridMultilevel"/>
    <w:tmpl w:val="E3DCFB50"/>
    <w:lvl w:ilvl="0" w:tplc="83AA8D12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6767E4"/>
    <w:multiLevelType w:val="hybridMultilevel"/>
    <w:tmpl w:val="786421FE"/>
    <w:lvl w:ilvl="0" w:tplc="83AA8D12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4BC61D7E"/>
    <w:multiLevelType w:val="hybridMultilevel"/>
    <w:tmpl w:val="64768D48"/>
    <w:lvl w:ilvl="0" w:tplc="83AA8D1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549E7A36"/>
    <w:multiLevelType w:val="hybridMultilevel"/>
    <w:tmpl w:val="E028E2B0"/>
    <w:lvl w:ilvl="0" w:tplc="D7F08C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EB5DA4"/>
    <w:multiLevelType w:val="hybridMultilevel"/>
    <w:tmpl w:val="D306266A"/>
    <w:lvl w:ilvl="0" w:tplc="A85EBCD6">
      <w:start w:val="1"/>
      <w:numFmt w:val="decimal"/>
      <w:lvlText w:val="%1)"/>
      <w:lvlJc w:val="left"/>
      <w:pPr>
        <w:ind w:left="1440" w:hanging="1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267BC6"/>
    <w:multiLevelType w:val="hybridMultilevel"/>
    <w:tmpl w:val="1610A384"/>
    <w:lvl w:ilvl="0" w:tplc="95B8453E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193BAE"/>
    <w:multiLevelType w:val="hybridMultilevel"/>
    <w:tmpl w:val="5960438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F95F31"/>
    <w:multiLevelType w:val="hybridMultilevel"/>
    <w:tmpl w:val="37E23102"/>
    <w:lvl w:ilvl="0" w:tplc="03F4F0E2">
      <w:start w:val="4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CB5700"/>
    <w:multiLevelType w:val="hybridMultilevel"/>
    <w:tmpl w:val="500656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F77AF1"/>
    <w:multiLevelType w:val="hybridMultilevel"/>
    <w:tmpl w:val="D2EE8366"/>
    <w:lvl w:ilvl="0" w:tplc="7D0212AE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7E6D1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7B7D4B5E"/>
    <w:multiLevelType w:val="hybridMultilevel"/>
    <w:tmpl w:val="2F7C0820"/>
    <w:lvl w:ilvl="0" w:tplc="03F4F0E2">
      <w:start w:val="4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8"/>
  </w:num>
  <w:num w:numId="4">
    <w:abstractNumId w:val="0"/>
  </w:num>
  <w:num w:numId="5">
    <w:abstractNumId w:val="6"/>
  </w:num>
  <w:num w:numId="6">
    <w:abstractNumId w:val="13"/>
  </w:num>
  <w:num w:numId="7">
    <w:abstractNumId w:val="17"/>
  </w:num>
  <w:num w:numId="8">
    <w:abstractNumId w:val="2"/>
  </w:num>
  <w:num w:numId="9">
    <w:abstractNumId w:val="9"/>
  </w:num>
  <w:num w:numId="10">
    <w:abstractNumId w:val="3"/>
  </w:num>
  <w:num w:numId="11">
    <w:abstractNumId w:val="10"/>
  </w:num>
  <w:num w:numId="12">
    <w:abstractNumId w:val="1"/>
  </w:num>
  <w:num w:numId="13">
    <w:abstractNumId w:val="5"/>
  </w:num>
  <w:num w:numId="14">
    <w:abstractNumId w:val="12"/>
  </w:num>
  <w:num w:numId="15">
    <w:abstractNumId w:val="11"/>
  </w:num>
  <w:num w:numId="16">
    <w:abstractNumId w:val="14"/>
  </w:num>
  <w:num w:numId="17">
    <w:abstractNumId w:val="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jAyNzAxNbMwtjBV0lEKTi0uzszPAykwqgUAwsCf5iwAAAA="/>
  </w:docVars>
  <w:rsids>
    <w:rsidRoot w:val="00D56705"/>
    <w:rsid w:val="00006A57"/>
    <w:rsid w:val="0002151C"/>
    <w:rsid w:val="00026F8B"/>
    <w:rsid w:val="0003421C"/>
    <w:rsid w:val="000350C3"/>
    <w:rsid w:val="00046EB0"/>
    <w:rsid w:val="00053DA5"/>
    <w:rsid w:val="000568FB"/>
    <w:rsid w:val="000604AC"/>
    <w:rsid w:val="00071354"/>
    <w:rsid w:val="0007159C"/>
    <w:rsid w:val="00090DE7"/>
    <w:rsid w:val="000B03C5"/>
    <w:rsid w:val="000C137C"/>
    <w:rsid w:val="000C2A50"/>
    <w:rsid w:val="000C6545"/>
    <w:rsid w:val="000D1459"/>
    <w:rsid w:val="000E45BB"/>
    <w:rsid w:val="000E4984"/>
    <w:rsid w:val="000F5D99"/>
    <w:rsid w:val="0010691D"/>
    <w:rsid w:val="00117D0F"/>
    <w:rsid w:val="00132BAC"/>
    <w:rsid w:val="00133348"/>
    <w:rsid w:val="0014662F"/>
    <w:rsid w:val="0015284F"/>
    <w:rsid w:val="00155992"/>
    <w:rsid w:val="00160813"/>
    <w:rsid w:val="001678F2"/>
    <w:rsid w:val="001A0CEA"/>
    <w:rsid w:val="001A3620"/>
    <w:rsid w:val="001A476E"/>
    <w:rsid w:val="001A7DFC"/>
    <w:rsid w:val="001B151E"/>
    <w:rsid w:val="001B3B7C"/>
    <w:rsid w:val="001B46D8"/>
    <w:rsid w:val="001B4C1B"/>
    <w:rsid w:val="001B6034"/>
    <w:rsid w:val="001D031C"/>
    <w:rsid w:val="001D0BE0"/>
    <w:rsid w:val="001E701F"/>
    <w:rsid w:val="001F10DE"/>
    <w:rsid w:val="001F1CD2"/>
    <w:rsid w:val="0020742E"/>
    <w:rsid w:val="00250B35"/>
    <w:rsid w:val="0026625A"/>
    <w:rsid w:val="00270291"/>
    <w:rsid w:val="00275782"/>
    <w:rsid w:val="00282C5F"/>
    <w:rsid w:val="002979A9"/>
    <w:rsid w:val="002B16FA"/>
    <w:rsid w:val="002C038B"/>
    <w:rsid w:val="002D32DD"/>
    <w:rsid w:val="002E5707"/>
    <w:rsid w:val="002E6388"/>
    <w:rsid w:val="002F58D6"/>
    <w:rsid w:val="00302778"/>
    <w:rsid w:val="00324EDE"/>
    <w:rsid w:val="0033415D"/>
    <w:rsid w:val="003418F9"/>
    <w:rsid w:val="00350A19"/>
    <w:rsid w:val="00353FD6"/>
    <w:rsid w:val="00377E82"/>
    <w:rsid w:val="00393942"/>
    <w:rsid w:val="003A6DD6"/>
    <w:rsid w:val="003B63B9"/>
    <w:rsid w:val="003D054E"/>
    <w:rsid w:val="003E6568"/>
    <w:rsid w:val="003F2D8F"/>
    <w:rsid w:val="003F72A7"/>
    <w:rsid w:val="00404C52"/>
    <w:rsid w:val="0041085F"/>
    <w:rsid w:val="00414CAB"/>
    <w:rsid w:val="00420B5D"/>
    <w:rsid w:val="00436971"/>
    <w:rsid w:val="0043747F"/>
    <w:rsid w:val="00446284"/>
    <w:rsid w:val="0044726B"/>
    <w:rsid w:val="00452A2B"/>
    <w:rsid w:val="00456DE0"/>
    <w:rsid w:val="00472B38"/>
    <w:rsid w:val="00475F60"/>
    <w:rsid w:val="004846BC"/>
    <w:rsid w:val="004970AA"/>
    <w:rsid w:val="004A7273"/>
    <w:rsid w:val="004A7710"/>
    <w:rsid w:val="004C776C"/>
    <w:rsid w:val="004D2C09"/>
    <w:rsid w:val="004D5C96"/>
    <w:rsid w:val="004E6D0B"/>
    <w:rsid w:val="004F5628"/>
    <w:rsid w:val="00512D33"/>
    <w:rsid w:val="005158D7"/>
    <w:rsid w:val="00517570"/>
    <w:rsid w:val="00525800"/>
    <w:rsid w:val="005325D3"/>
    <w:rsid w:val="00532E07"/>
    <w:rsid w:val="00537DE8"/>
    <w:rsid w:val="005512C5"/>
    <w:rsid w:val="00554F4C"/>
    <w:rsid w:val="00557E78"/>
    <w:rsid w:val="0056277B"/>
    <w:rsid w:val="005748A2"/>
    <w:rsid w:val="005778ED"/>
    <w:rsid w:val="005833EC"/>
    <w:rsid w:val="005A62A8"/>
    <w:rsid w:val="005C2AC7"/>
    <w:rsid w:val="005C39C4"/>
    <w:rsid w:val="005D3CD3"/>
    <w:rsid w:val="005D4444"/>
    <w:rsid w:val="005E1044"/>
    <w:rsid w:val="005F31B4"/>
    <w:rsid w:val="005F478C"/>
    <w:rsid w:val="00616AFF"/>
    <w:rsid w:val="00627F93"/>
    <w:rsid w:val="0063370A"/>
    <w:rsid w:val="00640988"/>
    <w:rsid w:val="00642A70"/>
    <w:rsid w:val="00644CD1"/>
    <w:rsid w:val="00652122"/>
    <w:rsid w:val="006577D3"/>
    <w:rsid w:val="00663EAD"/>
    <w:rsid w:val="00681B34"/>
    <w:rsid w:val="00696631"/>
    <w:rsid w:val="006A052F"/>
    <w:rsid w:val="006B1D6C"/>
    <w:rsid w:val="006B722A"/>
    <w:rsid w:val="006C6B3A"/>
    <w:rsid w:val="006E5880"/>
    <w:rsid w:val="006E617C"/>
    <w:rsid w:val="006F051D"/>
    <w:rsid w:val="00702EA3"/>
    <w:rsid w:val="00714167"/>
    <w:rsid w:val="00733B8A"/>
    <w:rsid w:val="007373B0"/>
    <w:rsid w:val="00740BDC"/>
    <w:rsid w:val="00742216"/>
    <w:rsid w:val="00757DC9"/>
    <w:rsid w:val="00767B07"/>
    <w:rsid w:val="00773A71"/>
    <w:rsid w:val="00777E76"/>
    <w:rsid w:val="00780E39"/>
    <w:rsid w:val="00797EDD"/>
    <w:rsid w:val="007A1441"/>
    <w:rsid w:val="007A25E5"/>
    <w:rsid w:val="007B12A6"/>
    <w:rsid w:val="007B318D"/>
    <w:rsid w:val="007C01AC"/>
    <w:rsid w:val="007C4985"/>
    <w:rsid w:val="007D6B22"/>
    <w:rsid w:val="007E754A"/>
    <w:rsid w:val="008129B1"/>
    <w:rsid w:val="00821215"/>
    <w:rsid w:val="00823A56"/>
    <w:rsid w:val="008319B9"/>
    <w:rsid w:val="00835361"/>
    <w:rsid w:val="00837C1C"/>
    <w:rsid w:val="00841790"/>
    <w:rsid w:val="00842234"/>
    <w:rsid w:val="008423A8"/>
    <w:rsid w:val="008431CD"/>
    <w:rsid w:val="00856EB9"/>
    <w:rsid w:val="00865132"/>
    <w:rsid w:val="00873F31"/>
    <w:rsid w:val="00883BC9"/>
    <w:rsid w:val="008A128B"/>
    <w:rsid w:val="008A3143"/>
    <w:rsid w:val="008A6D39"/>
    <w:rsid w:val="008B3409"/>
    <w:rsid w:val="008C020C"/>
    <w:rsid w:val="008D7574"/>
    <w:rsid w:val="008F2787"/>
    <w:rsid w:val="008F3740"/>
    <w:rsid w:val="00902276"/>
    <w:rsid w:val="009215E1"/>
    <w:rsid w:val="00922E21"/>
    <w:rsid w:val="0093003F"/>
    <w:rsid w:val="009329BD"/>
    <w:rsid w:val="00937D0B"/>
    <w:rsid w:val="0094169C"/>
    <w:rsid w:val="009526FE"/>
    <w:rsid w:val="009550BF"/>
    <w:rsid w:val="0096169D"/>
    <w:rsid w:val="00963A21"/>
    <w:rsid w:val="0098078D"/>
    <w:rsid w:val="009935E3"/>
    <w:rsid w:val="00995EC8"/>
    <w:rsid w:val="009A3561"/>
    <w:rsid w:val="009A4667"/>
    <w:rsid w:val="009B3D73"/>
    <w:rsid w:val="009C24AD"/>
    <w:rsid w:val="009D63AA"/>
    <w:rsid w:val="009E0484"/>
    <w:rsid w:val="009E43CC"/>
    <w:rsid w:val="009F3BA5"/>
    <w:rsid w:val="009F3BEF"/>
    <w:rsid w:val="00A0758F"/>
    <w:rsid w:val="00A13D3F"/>
    <w:rsid w:val="00A207C8"/>
    <w:rsid w:val="00A25CA4"/>
    <w:rsid w:val="00A27427"/>
    <w:rsid w:val="00A364F7"/>
    <w:rsid w:val="00A37B21"/>
    <w:rsid w:val="00A41A9C"/>
    <w:rsid w:val="00A44AF3"/>
    <w:rsid w:val="00A533DF"/>
    <w:rsid w:val="00A646C1"/>
    <w:rsid w:val="00A64B8B"/>
    <w:rsid w:val="00A76760"/>
    <w:rsid w:val="00A83975"/>
    <w:rsid w:val="00A84364"/>
    <w:rsid w:val="00A84B75"/>
    <w:rsid w:val="00A965A9"/>
    <w:rsid w:val="00AA29D3"/>
    <w:rsid w:val="00AA413B"/>
    <w:rsid w:val="00AA6FA0"/>
    <w:rsid w:val="00AC1F15"/>
    <w:rsid w:val="00AC3526"/>
    <w:rsid w:val="00AD06E2"/>
    <w:rsid w:val="00AD0B7B"/>
    <w:rsid w:val="00AD6293"/>
    <w:rsid w:val="00AE35EE"/>
    <w:rsid w:val="00AE5146"/>
    <w:rsid w:val="00AF04EE"/>
    <w:rsid w:val="00B0053D"/>
    <w:rsid w:val="00B10574"/>
    <w:rsid w:val="00B107D2"/>
    <w:rsid w:val="00B32AB6"/>
    <w:rsid w:val="00B419CA"/>
    <w:rsid w:val="00B46A33"/>
    <w:rsid w:val="00B70A78"/>
    <w:rsid w:val="00B76711"/>
    <w:rsid w:val="00B81A81"/>
    <w:rsid w:val="00B85818"/>
    <w:rsid w:val="00B93915"/>
    <w:rsid w:val="00BB26DD"/>
    <w:rsid w:val="00BC3DAF"/>
    <w:rsid w:val="00BC512B"/>
    <w:rsid w:val="00BD3EAE"/>
    <w:rsid w:val="00BE21D5"/>
    <w:rsid w:val="00BE3A9F"/>
    <w:rsid w:val="00BF24FC"/>
    <w:rsid w:val="00BF2A20"/>
    <w:rsid w:val="00BF2B27"/>
    <w:rsid w:val="00BF36E5"/>
    <w:rsid w:val="00C059D2"/>
    <w:rsid w:val="00C16545"/>
    <w:rsid w:val="00C21189"/>
    <w:rsid w:val="00C30563"/>
    <w:rsid w:val="00C33DC4"/>
    <w:rsid w:val="00C34B1F"/>
    <w:rsid w:val="00C42BCA"/>
    <w:rsid w:val="00C43326"/>
    <w:rsid w:val="00C5090A"/>
    <w:rsid w:val="00C578EF"/>
    <w:rsid w:val="00C66788"/>
    <w:rsid w:val="00C7580F"/>
    <w:rsid w:val="00C75BF2"/>
    <w:rsid w:val="00C82207"/>
    <w:rsid w:val="00C86614"/>
    <w:rsid w:val="00CA0FF3"/>
    <w:rsid w:val="00CA27CB"/>
    <w:rsid w:val="00CB2CFE"/>
    <w:rsid w:val="00CB5C0C"/>
    <w:rsid w:val="00CB5D9E"/>
    <w:rsid w:val="00CD0316"/>
    <w:rsid w:val="00D02589"/>
    <w:rsid w:val="00D141EC"/>
    <w:rsid w:val="00D23A29"/>
    <w:rsid w:val="00D250E6"/>
    <w:rsid w:val="00D27481"/>
    <w:rsid w:val="00D34BD2"/>
    <w:rsid w:val="00D371CF"/>
    <w:rsid w:val="00D3785F"/>
    <w:rsid w:val="00D46AAE"/>
    <w:rsid w:val="00D537E3"/>
    <w:rsid w:val="00D544BB"/>
    <w:rsid w:val="00D56705"/>
    <w:rsid w:val="00D726EE"/>
    <w:rsid w:val="00D73F0D"/>
    <w:rsid w:val="00D76F26"/>
    <w:rsid w:val="00D776B8"/>
    <w:rsid w:val="00D85512"/>
    <w:rsid w:val="00D866A8"/>
    <w:rsid w:val="00D90098"/>
    <w:rsid w:val="00D9214D"/>
    <w:rsid w:val="00DA335E"/>
    <w:rsid w:val="00DB4507"/>
    <w:rsid w:val="00DB7F12"/>
    <w:rsid w:val="00DC57E6"/>
    <w:rsid w:val="00DC61DE"/>
    <w:rsid w:val="00DD4ED7"/>
    <w:rsid w:val="00DE4FFC"/>
    <w:rsid w:val="00DF05B0"/>
    <w:rsid w:val="00DF1ACE"/>
    <w:rsid w:val="00DF2D61"/>
    <w:rsid w:val="00E01620"/>
    <w:rsid w:val="00E0616E"/>
    <w:rsid w:val="00E27FA8"/>
    <w:rsid w:val="00E4051F"/>
    <w:rsid w:val="00E41FE4"/>
    <w:rsid w:val="00E50D90"/>
    <w:rsid w:val="00E53C76"/>
    <w:rsid w:val="00E66E6A"/>
    <w:rsid w:val="00E834C6"/>
    <w:rsid w:val="00E92F74"/>
    <w:rsid w:val="00E940C6"/>
    <w:rsid w:val="00EA79FE"/>
    <w:rsid w:val="00EB05A6"/>
    <w:rsid w:val="00EB4495"/>
    <w:rsid w:val="00ED6C57"/>
    <w:rsid w:val="00EE0B04"/>
    <w:rsid w:val="00EE267E"/>
    <w:rsid w:val="00EE2FBF"/>
    <w:rsid w:val="00F04516"/>
    <w:rsid w:val="00F07D07"/>
    <w:rsid w:val="00F109BF"/>
    <w:rsid w:val="00F210EE"/>
    <w:rsid w:val="00F23A80"/>
    <w:rsid w:val="00F36AFD"/>
    <w:rsid w:val="00F40848"/>
    <w:rsid w:val="00F422B3"/>
    <w:rsid w:val="00F4304C"/>
    <w:rsid w:val="00F43DC2"/>
    <w:rsid w:val="00F52A66"/>
    <w:rsid w:val="00F53994"/>
    <w:rsid w:val="00F570C4"/>
    <w:rsid w:val="00F60C01"/>
    <w:rsid w:val="00F65740"/>
    <w:rsid w:val="00F70293"/>
    <w:rsid w:val="00F7102E"/>
    <w:rsid w:val="00F750D6"/>
    <w:rsid w:val="00F856C4"/>
    <w:rsid w:val="00F91402"/>
    <w:rsid w:val="00FA46F0"/>
    <w:rsid w:val="00FB4049"/>
    <w:rsid w:val="00FF750E"/>
    <w:rsid w:val="00FF7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F65C632-DF4C-4E7E-B93D-2F078463B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" w:hAnsi="Times"/>
    </w:rPr>
  </w:style>
  <w:style w:type="paragraph" w:styleId="BalloonText">
    <w:name w:val="Balloon Text"/>
    <w:basedOn w:val="Normal"/>
    <w:link w:val="BalloonTextChar"/>
    <w:rsid w:val="00472B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2B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72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5F416-EE23-4CFC-8F13-B6962589F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51</Words>
  <Characters>599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 INTRODUCTION TO INSTRUMENTS</vt:lpstr>
    </vt:vector>
  </TitlesOfParts>
  <Company>LasersCubed</Company>
  <LinksUpToDate>false</LinksUpToDate>
  <CharactersWithSpaces>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 INTRODUCTION TO INSTRUMENTS</dc:title>
  <dc:creator>Peter D Dragic</dc:creator>
  <cp:lastModifiedBy>Chenfei Hu</cp:lastModifiedBy>
  <cp:revision>3</cp:revision>
  <cp:lastPrinted>2003-01-09T15:16:00Z</cp:lastPrinted>
  <dcterms:created xsi:type="dcterms:W3CDTF">2020-01-28T15:33:00Z</dcterms:created>
  <dcterms:modified xsi:type="dcterms:W3CDTF">2020-01-28T15:34:00Z</dcterms:modified>
</cp:coreProperties>
</file>